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10FC7" w14:textId="77777777" w:rsidR="003B1C7A" w:rsidRDefault="00396869">
      <w:pPr>
        <w:spacing w:before="220" w:after="220"/>
        <w:rPr>
          <w:rFonts w:ascii="Calibri" w:eastAsia="Calibri" w:hAnsi="Calibri" w:cs="Calibri"/>
          <w:b/>
          <w:sz w:val="24"/>
          <w:szCs w:val="24"/>
          <w:u w:val="single"/>
        </w:rPr>
      </w:pPr>
      <w:r>
        <w:rPr>
          <w:rFonts w:ascii="Calibri" w:eastAsia="Calibri" w:hAnsi="Calibri" w:cs="Calibri"/>
          <w:sz w:val="24"/>
          <w:szCs w:val="24"/>
        </w:rPr>
        <w:t xml:space="preserve">*This is an evolving document and updated regularly. </w:t>
      </w:r>
    </w:p>
    <w:p w14:paraId="2517237B" w14:textId="77777777" w:rsidR="003B1C7A" w:rsidRDefault="00396869">
      <w:pPr>
        <w:spacing w:before="220" w:after="220"/>
        <w:rPr>
          <w:rFonts w:ascii="Calibri" w:eastAsia="Calibri" w:hAnsi="Calibri" w:cs="Calibri"/>
          <w:b/>
          <w:sz w:val="24"/>
          <w:szCs w:val="24"/>
          <w:u w:val="single"/>
        </w:rPr>
      </w:pPr>
      <w:r>
        <w:rPr>
          <w:rFonts w:ascii="Calibri" w:eastAsia="Calibri" w:hAnsi="Calibri" w:cs="Calibri"/>
          <w:b/>
          <w:sz w:val="24"/>
          <w:szCs w:val="24"/>
          <w:u w:val="single"/>
        </w:rPr>
        <w:t xml:space="preserve">Systems Advocacy Tools: </w:t>
      </w:r>
    </w:p>
    <w:p w14:paraId="03B8E587" w14:textId="77777777" w:rsidR="003B1C7A" w:rsidRDefault="00396869">
      <w:pPr>
        <w:numPr>
          <w:ilvl w:val="0"/>
          <w:numId w:val="1"/>
        </w:numPr>
        <w:spacing w:before="220"/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3/3/20 </w:t>
      </w:r>
      <w:proofErr w:type="spellStart"/>
      <w:r>
        <w:rPr>
          <w:rFonts w:ascii="Calibri" w:eastAsia="Calibri" w:hAnsi="Calibri" w:cs="Calibri"/>
          <w:b/>
          <w:sz w:val="24"/>
          <w:szCs w:val="24"/>
        </w:rPr>
        <w:t>PIDS</w:t>
      </w:r>
      <w:proofErr w:type="spellEnd"/>
      <w:r>
        <w:rPr>
          <w:rFonts w:ascii="Calibri" w:eastAsia="Calibri" w:hAnsi="Calibri" w:cs="Calibri"/>
          <w:b/>
          <w:sz w:val="24"/>
          <w:szCs w:val="24"/>
        </w:rPr>
        <w:t>: National Disability Rights Call To Action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7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674A163A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9/20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PIDS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>: Letter to White House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COVID-19 Task Force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0439307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12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PIDS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>: COVID-19 Recommendations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for Personal Assistance Service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9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5B6C32DB" w14:textId="77777777" w:rsidR="003B1C7A" w:rsidRDefault="00396869">
      <w:pPr>
        <w:numPr>
          <w:ilvl w:val="0"/>
          <w:numId w:val="1"/>
        </w:numPr>
        <w:rPr>
          <w:sz w:val="24"/>
          <w:szCs w:val="24"/>
          <w:highlight w:val="white"/>
        </w:rPr>
      </w:pPr>
      <w:r>
        <w:rPr>
          <w:rFonts w:ascii="Calibri" w:eastAsia="Calibri" w:hAnsi="Calibri" w:cs="Calibri"/>
          <w:color w:val="201F1E"/>
          <w:sz w:val="24"/>
          <w:szCs w:val="24"/>
          <w:highlight w:val="white"/>
        </w:rPr>
        <w:t>3/13/20</w:t>
      </w:r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>AAPD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 xml:space="preserve">: Template Letter </w:t>
      </w:r>
      <w:r>
        <w:rPr>
          <w:rFonts w:ascii="Calibri" w:eastAsia="Calibri" w:hAnsi="Calibri" w:cs="Calibri"/>
          <w:color w:val="201F1E"/>
          <w:sz w:val="24"/>
          <w:szCs w:val="24"/>
          <w:highlight w:val="white"/>
        </w:rPr>
        <w:t>to send to Insurance Commissioner or others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0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60E7E80E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16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DRCA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>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Letter to Governor Newsom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1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BBE3B86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18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NCD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>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Letter to Health and Human Services Office for Civil Right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2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0BFE66BD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18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NAD: </w:t>
      </w:r>
      <w:r>
        <w:rPr>
          <w:rFonts w:ascii="Calibri" w:eastAsia="Calibri" w:hAnsi="Calibri" w:cs="Calibri"/>
          <w:color w:val="201F1E"/>
          <w:sz w:val="24"/>
          <w:szCs w:val="24"/>
        </w:rPr>
        <w:t>Letter to White House About Coronavirus Conference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3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9B81915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20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CCD: Letter to U.S. Dept of Health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&amp; Human Services &amp; Office of Civil Rights RE: COVID-19 - Disabilities &amp; Discrimination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4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] </w:t>
      </w:r>
    </w:p>
    <w:p w14:paraId="66A70BD9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20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DREDF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: </w:t>
      </w:r>
      <w:r>
        <w:rPr>
          <w:rFonts w:ascii="Calibri" w:eastAsia="Calibri" w:hAnsi="Calibri" w:cs="Calibri"/>
          <w:color w:val="201F1E"/>
          <w:sz w:val="24"/>
          <w:szCs w:val="24"/>
        </w:rPr>
        <w:t>Letter to CA Governor Newsom on prohibiting Healthcare “rationing” based on disability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5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17E8024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23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The Arc: </w:t>
      </w:r>
      <w:r>
        <w:rPr>
          <w:rFonts w:ascii="Calibri" w:eastAsia="Calibri" w:hAnsi="Calibri" w:cs="Calibri"/>
          <w:color w:val="201F1E"/>
          <w:sz w:val="24"/>
          <w:szCs w:val="24"/>
        </w:rPr>
        <w:t>Self Advocates in Leadership (SAIL), Disability Rights Washington (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DRW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>), and The Arc of the United States (The Arc)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filed a complaint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with the U.S. Department of Health and Human Services Office for Civi</w:t>
      </w:r>
      <w:r>
        <w:rPr>
          <w:rFonts w:ascii="Calibri" w:eastAsia="Calibri" w:hAnsi="Calibri" w:cs="Calibri"/>
          <w:color w:val="201F1E"/>
          <w:sz w:val="24"/>
          <w:szCs w:val="24"/>
        </w:rPr>
        <w:t>l Rights (OCR)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6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5D06A5AA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24/20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DRCA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: </w:t>
      </w:r>
      <w:r>
        <w:rPr>
          <w:rFonts w:ascii="Calibri" w:eastAsia="Calibri" w:hAnsi="Calibri" w:cs="Calibri"/>
          <w:color w:val="201F1E"/>
          <w:sz w:val="24"/>
          <w:szCs w:val="24"/>
        </w:rPr>
        <w:t>Calls Upon State Policy Makers and Medical Providers to Act Now to Stop Deadly D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iscrimination Against People with Disabilities Before it Start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7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630E5AA0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25/20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DREDF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>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Preventing Discrim</w:t>
      </w:r>
      <w:r>
        <w:rPr>
          <w:rFonts w:ascii="Calibri" w:eastAsia="Calibri" w:hAnsi="Calibri" w:cs="Calibri"/>
          <w:color w:val="201F1E"/>
          <w:sz w:val="24"/>
          <w:szCs w:val="24"/>
        </w:rPr>
        <w:t>ination in the Treatment of COVID-19 Patients: The Illegality of Medical Rationing on the Basis of Disability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8B78D3C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27/20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DRPA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>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A Letter to Governor Wolf Regarding Medical Rationing in Pennsylvania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9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4B1F9DB" w14:textId="77777777" w:rsidR="003B1C7A" w:rsidRPr="00105763" w:rsidRDefault="00396869">
      <w:pPr>
        <w:numPr>
          <w:ilvl w:val="0"/>
          <w:numId w:val="1"/>
        </w:numPr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3/27/20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 xml:space="preserve"> </w:t>
      </w:r>
      <w:proofErr w:type="spellStart"/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DREDF</w:t>
      </w:r>
      <w:proofErr w:type="spellEnd"/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 xml:space="preserve"> &amp; </w:t>
      </w:r>
      <w:proofErr w:type="spellStart"/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DRCA</w:t>
      </w:r>
      <w:proofErr w:type="spellEnd"/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 xml:space="preserve">: 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If You or Someone You Know is Disabled: Know Your Rights to Medical Care – COVID-19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 xml:space="preserve"> [</w:t>
      </w:r>
      <w:hyperlink r:id="rId20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6ACB3633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27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212121"/>
          <w:sz w:val="24"/>
          <w:szCs w:val="24"/>
        </w:rPr>
        <w:t xml:space="preserve">PA: </w:t>
      </w:r>
      <w:r>
        <w:rPr>
          <w:rFonts w:ascii="Calibri" w:eastAsia="Calibri" w:hAnsi="Calibri" w:cs="Calibri"/>
          <w:color w:val="212121"/>
          <w:sz w:val="24"/>
          <w:szCs w:val="24"/>
        </w:rPr>
        <w:t xml:space="preserve">DHS Response to PA ADAPT Waiver Questions </w:t>
      </w:r>
      <w:r>
        <w:rPr>
          <w:rFonts w:ascii="Calibri" w:eastAsia="Calibri" w:hAnsi="Calibri" w:cs="Calibri"/>
          <w:b/>
          <w:color w:val="212121"/>
          <w:sz w:val="24"/>
          <w:szCs w:val="24"/>
        </w:rPr>
        <w:t>[</w:t>
      </w:r>
      <w:hyperlink r:id="rId21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12121"/>
          <w:sz w:val="24"/>
          <w:szCs w:val="24"/>
        </w:rPr>
        <w:t>]</w:t>
      </w:r>
    </w:p>
    <w:p w14:paraId="10EB353F" w14:textId="77777777" w:rsidR="003B1C7A" w:rsidRDefault="00396869">
      <w:pPr>
        <w:numPr>
          <w:ilvl w:val="0"/>
          <w:numId w:val="1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31/20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NDRN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Medicaid 1135 Waivers - The Good and The Ugly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22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A6668F6" w14:textId="77777777" w:rsidR="003B1C7A" w:rsidRPr="00105763" w:rsidRDefault="00396869">
      <w:pPr>
        <w:numPr>
          <w:ilvl w:val="0"/>
          <w:numId w:val="1"/>
        </w:numPr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4/1/20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Northwest ADA Center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: Accessibility at Drive-Thru Medical Sites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23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35D56C40" w14:textId="77777777" w:rsidR="003B1C7A" w:rsidRPr="00105763" w:rsidRDefault="00396869">
      <w:pPr>
        <w:numPr>
          <w:ilvl w:val="0"/>
          <w:numId w:val="1"/>
        </w:numPr>
        <w:spacing w:after="220"/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4/1/20 </w:t>
      </w:r>
      <w:proofErr w:type="spellStart"/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ILRU</w:t>
      </w:r>
      <w:proofErr w:type="spellEnd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: COVID-19-Related Forced Insti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tutionalization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24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57A6A6A5" w14:textId="77777777" w:rsidR="003B1C7A" w:rsidRDefault="003B1C7A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</w:rPr>
      </w:pPr>
    </w:p>
    <w:p w14:paraId="2F53E827" w14:textId="77777777" w:rsidR="003B1C7A" w:rsidRDefault="003B1C7A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</w:rPr>
      </w:pPr>
    </w:p>
    <w:p w14:paraId="40FDDC56" w14:textId="77777777" w:rsidR="003B1C7A" w:rsidRDefault="003B1C7A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</w:rPr>
      </w:pPr>
    </w:p>
    <w:p w14:paraId="65FAA39C" w14:textId="77777777" w:rsidR="003B1C7A" w:rsidRDefault="00396869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  <w:u w:val="single"/>
        </w:rPr>
        <w:t xml:space="preserve">Legislative/Congressional Advocacy Tools: </w:t>
      </w:r>
    </w:p>
    <w:p w14:paraId="5B6385BD" w14:textId="77777777" w:rsidR="003B1C7A" w:rsidRDefault="00396869">
      <w:pPr>
        <w:numPr>
          <w:ilvl w:val="0"/>
          <w:numId w:val="4"/>
        </w:numPr>
        <w:spacing w:before="220"/>
        <w:rPr>
          <w:color w:val="000000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12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The Arc: Statement urging Congress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to include people with disabilities in emergency relief and COVID-19 related legislation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25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140E9D59" w14:textId="77777777" w:rsidR="003B1C7A" w:rsidRDefault="00396869">
      <w:pPr>
        <w:numPr>
          <w:ilvl w:val="0"/>
          <w:numId w:val="4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13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CCD and Disability Advocates Letter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to Education and Labor Committee urging action to pass 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REAADI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 xml:space="preserve"> for Disasters Act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26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0FB71236" w14:textId="77777777" w:rsidR="003B1C7A" w:rsidRDefault="00396869">
      <w:pPr>
        <w:numPr>
          <w:ilvl w:val="0"/>
          <w:numId w:val="4"/>
        </w:numPr>
        <w:rPr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13/20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CCD and Disability Advocates Letter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to Transportation and Infrastructure Committee urging action to pass 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REAADI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 xml:space="preserve"> for Disasters Act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27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D4261E7" w14:textId="77777777" w:rsidR="003B1C7A" w:rsidRDefault="00396869">
      <w:pPr>
        <w:numPr>
          <w:ilvl w:val="0"/>
          <w:numId w:val="4"/>
        </w:numPr>
        <w:rPr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14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CCD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Letter to Senator McConnell and Senator 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Shumer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2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6B2D546" w14:textId="77777777" w:rsidR="003B1C7A" w:rsidRDefault="00396869">
      <w:pPr>
        <w:numPr>
          <w:ilvl w:val="0"/>
          <w:numId w:val="4"/>
        </w:numPr>
        <w:rPr>
          <w:b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16/20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NCIL: Letter to House and Senate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Appropriations Subcommittees on Labor, Health and Human Services, Education, and Related Agencies (L-HHS-Ed)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29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45ACD019" w14:textId="77777777" w:rsidR="003B1C7A" w:rsidRDefault="00396869">
      <w:pPr>
        <w:numPr>
          <w:ilvl w:val="0"/>
          <w:numId w:val="4"/>
        </w:numPr>
        <w:rPr>
          <w:b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18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Access Living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Urgent Action Alert &amp; Advocacy Tool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30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11B817B1" w14:textId="77777777" w:rsidR="003B1C7A" w:rsidRDefault="00396869">
      <w:pPr>
        <w:numPr>
          <w:ilvl w:val="0"/>
          <w:numId w:val="4"/>
        </w:numPr>
        <w:rPr>
          <w:color w:val="000000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19/20-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CPR: Updates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o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n legislation, federal agency guidance, and advocacy material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31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5E719526" w14:textId="77777777" w:rsidR="003B1C7A" w:rsidRDefault="00396869">
      <w:pPr>
        <w:numPr>
          <w:ilvl w:val="0"/>
          <w:numId w:val="4"/>
        </w:numPr>
        <w:rPr>
          <w:b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19/20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NCIL: Action Alert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to tell Congress to include people with disabilities in their COVID-19 Response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32" w:anchor="more-7435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4673C751" w14:textId="77777777" w:rsidR="003B1C7A" w:rsidRDefault="00396869">
      <w:pPr>
        <w:numPr>
          <w:ilvl w:val="0"/>
          <w:numId w:val="4"/>
        </w:numPr>
        <w:rPr>
          <w:color w:val="000000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20/20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AAPD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>: Action Alert!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Congress: Include People with Disabilities in COVID-19 Relief!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33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62B25992" w14:textId="77777777" w:rsidR="003B1C7A" w:rsidRDefault="00396869">
      <w:pPr>
        <w:numPr>
          <w:ilvl w:val="0"/>
          <w:numId w:val="4"/>
        </w:numPr>
        <w:rPr>
          <w:b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20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The Arc: Advocacy Tool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to Tell Congress to Include People with Disabilitie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34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6F232C80" w14:textId="77777777" w:rsidR="003B1C7A" w:rsidRDefault="00396869">
      <w:pPr>
        <w:numPr>
          <w:ilvl w:val="0"/>
          <w:numId w:val="4"/>
        </w:numPr>
        <w:rPr>
          <w:b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20/20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ASAN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: Advocacy Tool </w:t>
      </w:r>
      <w:r>
        <w:rPr>
          <w:rFonts w:ascii="Calibri" w:eastAsia="Calibri" w:hAnsi="Calibri" w:cs="Calibri"/>
          <w:color w:val="201F1E"/>
          <w:sz w:val="24"/>
          <w:szCs w:val="24"/>
        </w:rPr>
        <w:t>to tell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Congress: Include People with Disabilities in COVID-19 Relief!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35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36F0B02" w14:textId="77777777" w:rsidR="003B1C7A" w:rsidRDefault="00396869">
      <w:pPr>
        <w:numPr>
          <w:ilvl w:val="0"/>
          <w:numId w:val="4"/>
        </w:numPr>
        <w:rPr>
          <w:b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20/20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AUCD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: </w:t>
      </w:r>
      <w:r>
        <w:rPr>
          <w:rFonts w:ascii="Calibri" w:eastAsia="Calibri" w:hAnsi="Calibri" w:cs="Calibri"/>
          <w:b/>
          <w:sz w:val="24"/>
          <w:szCs w:val="24"/>
        </w:rPr>
        <w:t>Action Alert</w:t>
      </w:r>
      <w:r>
        <w:rPr>
          <w:rFonts w:ascii="Calibri" w:eastAsia="Calibri" w:hAnsi="Calibri" w:cs="Calibri"/>
          <w:sz w:val="24"/>
          <w:szCs w:val="24"/>
        </w:rPr>
        <w:t xml:space="preserve"> for legislative updates &amp; actions to include people with disabilities in COVID-19 Response </w:t>
      </w:r>
      <w:r>
        <w:rPr>
          <w:rFonts w:ascii="Calibri" w:eastAsia="Calibri" w:hAnsi="Calibri" w:cs="Calibri"/>
          <w:b/>
          <w:sz w:val="24"/>
          <w:szCs w:val="24"/>
        </w:rPr>
        <w:t>[</w:t>
      </w:r>
      <w:hyperlink r:id="rId36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sz w:val="24"/>
          <w:szCs w:val="24"/>
        </w:rPr>
        <w:t>]</w:t>
      </w:r>
    </w:p>
    <w:p w14:paraId="460623C4" w14:textId="77777777" w:rsidR="003B1C7A" w:rsidRDefault="00396869">
      <w:pPr>
        <w:numPr>
          <w:ilvl w:val="0"/>
          <w:numId w:val="4"/>
        </w:numPr>
        <w:rPr>
          <w:color w:val="000000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21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AAPD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>: Over 90 Civil Rights Organizations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Urge House and Senate Leadership to Address the Needs of People with Disabilities in COVID-19 Relief Package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37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4970073" w14:textId="77777777" w:rsidR="003B1C7A" w:rsidRDefault="00396869">
      <w:pPr>
        <w:numPr>
          <w:ilvl w:val="0"/>
          <w:numId w:val="4"/>
        </w:numPr>
        <w:rPr>
          <w:b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22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PIDS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: </w:t>
      </w:r>
      <w:proofErr w:type="gramStart"/>
      <w:r>
        <w:rPr>
          <w:rFonts w:ascii="Calibri" w:eastAsia="Calibri" w:hAnsi="Calibri" w:cs="Calibri"/>
          <w:b/>
          <w:color w:val="201F1E"/>
          <w:sz w:val="24"/>
          <w:szCs w:val="24"/>
        </w:rPr>
        <w:t>Take Action</w:t>
      </w:r>
      <w:proofErr w:type="gramEnd"/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Alert!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Tell Congress To Protect Disability Right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3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5FF92B58" w14:textId="77777777" w:rsidR="003B1C7A" w:rsidRDefault="00396869">
      <w:pPr>
        <w:numPr>
          <w:ilvl w:val="0"/>
          <w:numId w:val="4"/>
        </w:numPr>
        <w:rPr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24/20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CPR: Action Alert!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Negotiations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Happening NOW!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Advocacy Tool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to Tell Congress any COVID-19 response needs to include disability priorities! 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39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500BAA3" w14:textId="77777777" w:rsidR="003B1C7A" w:rsidRDefault="00396869">
      <w:pPr>
        <w:numPr>
          <w:ilvl w:val="0"/>
          <w:numId w:val="4"/>
        </w:numPr>
        <w:rPr>
          <w:rFonts w:ascii="Calibri" w:eastAsia="Calibri" w:hAnsi="Calibri" w:cs="Calibri"/>
          <w:b/>
          <w:sz w:val="24"/>
          <w:szCs w:val="24"/>
        </w:rPr>
      </w:pPr>
      <w:proofErr w:type="spellStart"/>
      <w:r>
        <w:rPr>
          <w:rFonts w:ascii="Calibri" w:eastAsia="Calibri" w:hAnsi="Calibri" w:cs="Calibri"/>
          <w:b/>
          <w:sz w:val="24"/>
          <w:szCs w:val="24"/>
        </w:rPr>
        <w:lastRenderedPageBreak/>
        <w:t>NDRN</w:t>
      </w:r>
      <w:proofErr w:type="spellEnd"/>
      <w:r>
        <w:rPr>
          <w:rFonts w:ascii="Calibri" w:eastAsia="Calibri" w:hAnsi="Calibri" w:cs="Calibri"/>
          <w:b/>
          <w:sz w:val="24"/>
          <w:szCs w:val="24"/>
        </w:rPr>
        <w:t xml:space="preserve">: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Take Action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- Congress Using COVID-19 to Strip Students with Disabilities of Access to Education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40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8050018" w14:textId="77777777" w:rsidR="003B1C7A" w:rsidRDefault="00396869">
      <w:pPr>
        <w:numPr>
          <w:ilvl w:val="0"/>
          <w:numId w:val="4"/>
        </w:numPr>
        <w:rPr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Senator Casey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Coronavirus Relief Bill Fact Sheet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41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2E15C61" w14:textId="77777777" w:rsidR="003B1C7A" w:rsidRDefault="00396869">
      <w:pPr>
        <w:numPr>
          <w:ilvl w:val="0"/>
          <w:numId w:val="4"/>
        </w:numPr>
        <w:rPr>
          <w:sz w:val="24"/>
          <w:szCs w:val="24"/>
        </w:rPr>
      </w:pP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>REAADI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 xml:space="preserve"> for Disasters Act &amp; Disaster Relief Medicaid Act</w:t>
      </w:r>
      <w:r>
        <w:rPr>
          <w:rFonts w:ascii="Calibri" w:eastAsia="Calibri" w:hAnsi="Calibri" w:cs="Calibri"/>
          <w:color w:val="201F1E"/>
          <w:sz w:val="24"/>
          <w:szCs w:val="24"/>
          <w:highlight w:val="white"/>
        </w:rPr>
        <w:t xml:space="preserve"> Information &amp; Resources </w:t>
      </w:r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>[</w:t>
      </w:r>
      <w:hyperlink r:id="rId42">
        <w:r>
          <w:rPr>
            <w:rFonts w:ascii="Calibri" w:eastAsia="Calibri" w:hAnsi="Calibri" w:cs="Calibri"/>
            <w:b/>
            <w:color w:val="1155CC"/>
            <w:sz w:val="24"/>
            <w:szCs w:val="24"/>
            <w:highlight w:val="white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>]</w:t>
      </w:r>
    </w:p>
    <w:p w14:paraId="0AA1CFE8" w14:textId="77777777" w:rsidR="003B1C7A" w:rsidRDefault="00396869">
      <w:pPr>
        <w:numPr>
          <w:ilvl w:val="0"/>
          <w:numId w:val="4"/>
        </w:numP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</w:pPr>
      <w:r>
        <w:rPr>
          <w:rFonts w:ascii="Calibri" w:eastAsia="Calibri" w:hAnsi="Calibri" w:cs="Calibri"/>
          <w:color w:val="201F1E"/>
          <w:sz w:val="24"/>
          <w:szCs w:val="24"/>
          <w:highlight w:val="white"/>
        </w:rPr>
        <w:t xml:space="preserve">3/26/20 </w:t>
      </w:r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 xml:space="preserve">CPR: </w:t>
      </w:r>
      <w:r>
        <w:rPr>
          <w:rFonts w:ascii="Calibri" w:eastAsia="Calibri" w:hAnsi="Calibri" w:cs="Calibri"/>
          <w:color w:val="201F1E"/>
          <w:sz w:val="24"/>
          <w:szCs w:val="24"/>
          <w:highlight w:val="white"/>
        </w:rPr>
        <w:t xml:space="preserve">The CARES Act and Disability Priorities - What's In It, What’s Not </w:t>
      </w:r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>[</w:t>
      </w:r>
      <w:hyperlink r:id="rId43">
        <w:r>
          <w:rPr>
            <w:rFonts w:ascii="Calibri" w:eastAsia="Calibri" w:hAnsi="Calibri" w:cs="Calibri"/>
            <w:b/>
            <w:color w:val="1155CC"/>
            <w:sz w:val="24"/>
            <w:szCs w:val="24"/>
            <w:highlight w:val="white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>]</w:t>
      </w:r>
    </w:p>
    <w:p w14:paraId="7CB1A283" w14:textId="77777777" w:rsidR="003B1C7A" w:rsidRDefault="00396869">
      <w:pPr>
        <w:numPr>
          <w:ilvl w:val="0"/>
          <w:numId w:val="4"/>
        </w:numPr>
        <w:spacing w:after="220"/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</w:pPr>
      <w:r>
        <w:rPr>
          <w:rFonts w:ascii="Calibri" w:eastAsia="Calibri" w:hAnsi="Calibri" w:cs="Calibri"/>
          <w:color w:val="201F1E"/>
          <w:sz w:val="24"/>
          <w:szCs w:val="24"/>
          <w:highlight w:val="white"/>
        </w:rPr>
        <w:t>3/30/20</w:t>
      </w:r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>PIDS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  <w:highlight w:val="white"/>
        </w:rPr>
        <w:t xml:space="preserve">: </w:t>
      </w:r>
      <w:r>
        <w:rPr>
          <w:rFonts w:ascii="Calibri" w:eastAsia="Calibri" w:hAnsi="Calibri" w:cs="Calibri"/>
          <w:sz w:val="24"/>
          <w:szCs w:val="24"/>
        </w:rPr>
        <w:t>Legislative Recommendations for Public Health Emerg</w:t>
      </w:r>
      <w:r>
        <w:rPr>
          <w:rFonts w:ascii="Calibri" w:eastAsia="Calibri" w:hAnsi="Calibri" w:cs="Calibri"/>
          <w:sz w:val="24"/>
          <w:szCs w:val="24"/>
        </w:rPr>
        <w:t xml:space="preserve">encies and Disasters </w:t>
      </w:r>
      <w:r>
        <w:rPr>
          <w:rFonts w:ascii="Calibri" w:eastAsia="Calibri" w:hAnsi="Calibri" w:cs="Calibri"/>
          <w:b/>
          <w:sz w:val="24"/>
          <w:szCs w:val="24"/>
        </w:rPr>
        <w:t>[</w:t>
      </w:r>
      <w:hyperlink r:id="rId44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sz w:val="24"/>
          <w:szCs w:val="24"/>
        </w:rPr>
        <w:t>]</w:t>
      </w:r>
    </w:p>
    <w:p w14:paraId="45B47460" w14:textId="77777777" w:rsidR="003B1C7A" w:rsidRDefault="00396869">
      <w:pPr>
        <w:spacing w:before="220" w:after="220"/>
        <w:rPr>
          <w:rFonts w:ascii="Calibri" w:eastAsia="Calibri" w:hAnsi="Calibri" w:cs="Calibri"/>
          <w:b/>
          <w:sz w:val="24"/>
          <w:szCs w:val="24"/>
          <w:u w:val="single"/>
        </w:rPr>
      </w:pPr>
      <w:r>
        <w:rPr>
          <w:rFonts w:ascii="Calibri" w:eastAsia="Calibri" w:hAnsi="Calibri" w:cs="Calibri"/>
          <w:b/>
          <w:sz w:val="24"/>
          <w:szCs w:val="24"/>
          <w:u w:val="single"/>
        </w:rPr>
        <w:t>Federal Resources/Information</w:t>
      </w:r>
    </w:p>
    <w:p w14:paraId="36E15939" w14:textId="77777777" w:rsidR="003B1C7A" w:rsidRDefault="00396869">
      <w:pPr>
        <w:numPr>
          <w:ilvl w:val="0"/>
          <w:numId w:val="5"/>
        </w:numPr>
        <w:spacing w:before="220"/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ACL: Q&amp;A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for 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CILs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 xml:space="preserve"> via NCIL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45" w:anchor="more-7420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E28AB15" w14:textId="77777777" w:rsidR="003B1C7A" w:rsidRDefault="00396869">
      <w:pPr>
        <w:numPr>
          <w:ilvl w:val="0"/>
          <w:numId w:val="5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ACL: Capacity Building Toolkit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for including Aging &amp; Disability Networks in Emergency Planning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46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9383A7D" w14:textId="77777777" w:rsidR="003B1C7A" w:rsidRDefault="00396869">
      <w:pPr>
        <w:numPr>
          <w:ilvl w:val="0"/>
          <w:numId w:val="5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CMS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Fact sheet on 1135 Blanket Waiver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47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D28C2F8" w14:textId="77777777" w:rsidR="003B1C7A" w:rsidRDefault="00396869">
      <w:pPr>
        <w:numPr>
          <w:ilvl w:val="0"/>
          <w:numId w:val="5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CMS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Virtual Tool Kit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4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1FCCA426" w14:textId="77777777" w:rsidR="003B1C7A" w:rsidRDefault="00396869">
      <w:pPr>
        <w:numPr>
          <w:ilvl w:val="0"/>
          <w:numId w:val="5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CMS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Home and Community-Based Section 1915(c) Waiver Information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49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08C2099E" w14:textId="77777777" w:rsidR="003B1C7A" w:rsidRPr="00105763" w:rsidRDefault="00396869">
      <w:pPr>
        <w:numPr>
          <w:ilvl w:val="0"/>
          <w:numId w:val="5"/>
        </w:numPr>
        <w:rPr>
          <w:rFonts w:ascii="Calibri" w:eastAsia="Calibri" w:hAnsi="Calibri" w:cs="Calibri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Department of Education: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 Office for Civil Rights Fact Sheet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50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16F7B4A3" w14:textId="77777777" w:rsidR="003B1C7A" w:rsidRPr="00105763" w:rsidRDefault="00396869">
      <w:pPr>
        <w:numPr>
          <w:ilvl w:val="0"/>
          <w:numId w:val="2"/>
        </w:numPr>
        <w:rPr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Dept. of Education: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 Q&amp;A for IDEA and students with disabilities during COVID-19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51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37D99A92" w14:textId="77777777" w:rsidR="003B1C7A" w:rsidRPr="00105763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FCC: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 Guidelines requiring televised emergency information to be accessible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52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320BA636" w14:textId="77777777" w:rsidR="003B1C7A" w:rsidRPr="00105763" w:rsidRDefault="00396869">
      <w:pPr>
        <w:numPr>
          <w:ilvl w:val="1"/>
          <w:numId w:val="2"/>
        </w:numPr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American Sign Language video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53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03F430ED" w14:textId="77777777" w:rsidR="003B1C7A" w:rsidRPr="00105763" w:rsidRDefault="00396869">
      <w:pPr>
        <w:numPr>
          <w:ilvl w:val="1"/>
          <w:numId w:val="2"/>
        </w:numPr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Detailed Public Notice about the obligation to make televised emergency information accessible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54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4A059644" w14:textId="77777777" w:rsidR="003B1C7A" w:rsidRPr="00105763" w:rsidRDefault="00396869">
      <w:pPr>
        <w:numPr>
          <w:ilvl w:val="1"/>
          <w:numId w:val="2"/>
        </w:numPr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If you have specific complaints about accessibility, please contact </w:t>
      </w:r>
      <w:proofErr w:type="spellStart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DRO</w:t>
      </w:r>
      <w:proofErr w:type="spellEnd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 at (202) 418-2518 (voice), (844) 432-2275 (American Sign Language video support direct line), or dro@fcc.gov.  You may also file a complaint onl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ine by visiting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55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536281F3" w14:textId="77777777" w:rsidR="003B1C7A" w:rsidRDefault="00396869">
      <w:pPr>
        <w:numPr>
          <w:ilvl w:val="0"/>
          <w:numId w:val="2"/>
        </w:numPr>
        <w:rPr>
          <w:b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FEMA </w:t>
      </w: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ODIC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>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Response &amp; Role during COVID-19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56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0520198D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FEMA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Fact Sheet - Accessible Public Service Announcements Category B: Emergency Protective Measure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57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B80FAA2" w14:textId="77777777" w:rsidR="003B1C7A" w:rsidRPr="00105763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 xml:space="preserve">FEMA: 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To report a concern or complaint of discrimination, please</w:t>
      </w:r>
    </w:p>
    <w:p w14:paraId="5E1BEC78" w14:textId="77777777" w:rsidR="003B1C7A" w:rsidRPr="00105763" w:rsidRDefault="00396869">
      <w:pPr>
        <w:numPr>
          <w:ilvl w:val="1"/>
          <w:numId w:val="2"/>
        </w:numPr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Call FEMA at 202-212-3535 and press 1 for Civil Rights</w:t>
      </w:r>
    </w:p>
    <w:p w14:paraId="704BACB4" w14:textId="77777777" w:rsidR="003B1C7A" w:rsidRPr="00105763" w:rsidRDefault="00396869">
      <w:pPr>
        <w:numPr>
          <w:ilvl w:val="1"/>
          <w:numId w:val="2"/>
        </w:numPr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Send a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n email to: [FEMA-CivilRightsOffice@fema.dhs.gov</w:t>
      </w:r>
      <w:proofErr w:type="gramStart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] ;or</w:t>
      </w:r>
      <w:proofErr w:type="gramEnd"/>
    </w:p>
    <w:p w14:paraId="222D71EC" w14:textId="77777777" w:rsidR="003B1C7A" w:rsidRPr="00105763" w:rsidRDefault="00396869">
      <w:pPr>
        <w:numPr>
          <w:ilvl w:val="1"/>
          <w:numId w:val="2"/>
        </w:numPr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lastRenderedPageBreak/>
        <w:t xml:space="preserve">Send a letter explaining the issue to: [FEMA OFFICE OF EQUAL RIGHTS, Civil Rights Section 500 C Street, SW, Room </w:t>
      </w:r>
      <w:proofErr w:type="spellStart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4SW</w:t>
      </w:r>
      <w:proofErr w:type="spellEnd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-0915, Washington, DC 20472-3505]</w:t>
      </w:r>
    </w:p>
    <w:p w14:paraId="44784061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HHS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How to file a Civil Rights complaint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5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544A9451" w14:textId="77777777" w:rsidR="003B1C7A" w:rsidRDefault="00396869">
      <w:pPr>
        <w:numPr>
          <w:ilvl w:val="0"/>
          <w:numId w:val="2"/>
        </w:numPr>
        <w:spacing w:after="220"/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HHS OCR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Bulletin - Civil Rights, HIPAA, and the Coronavirus Disease 2019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59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4C28C16A" w14:textId="77777777" w:rsidR="003B1C7A" w:rsidRDefault="003B1C7A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</w:rPr>
      </w:pPr>
    </w:p>
    <w:p w14:paraId="5290DF1E" w14:textId="77777777" w:rsidR="003B1C7A" w:rsidRDefault="003B1C7A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</w:rPr>
      </w:pPr>
    </w:p>
    <w:p w14:paraId="1ACC530C" w14:textId="77777777" w:rsidR="003B1C7A" w:rsidRDefault="00396869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  <w:u w:val="single"/>
        </w:rPr>
        <w:t>Good &amp; Promising Practices</w:t>
      </w:r>
    </w:p>
    <w:p w14:paraId="2B9AC256" w14:textId="77777777" w:rsidR="003B1C7A" w:rsidRDefault="00396869">
      <w:pPr>
        <w:numPr>
          <w:ilvl w:val="0"/>
          <w:numId w:val="2"/>
        </w:numPr>
        <w:spacing w:before="220"/>
        <w:rPr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Relationships and communication with NCIL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60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] </w:t>
      </w:r>
      <w:r>
        <w:rPr>
          <w:rFonts w:ascii="Calibri" w:eastAsia="Calibri" w:hAnsi="Calibri" w:cs="Calibri"/>
          <w:color w:val="201F1E"/>
          <w:sz w:val="24"/>
          <w:szCs w:val="24"/>
        </w:rPr>
        <w:t>and/or APRIL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[</w:t>
      </w:r>
      <w:hyperlink r:id="rId61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sz w:val="24"/>
          <w:szCs w:val="24"/>
        </w:rPr>
        <w:t>]</w:t>
      </w:r>
    </w:p>
    <w:p w14:paraId="6B1E21F3" w14:textId="77777777" w:rsidR="003B1C7A" w:rsidRPr="00105763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Connecting with local </w:t>
      </w:r>
      <w:proofErr w:type="spellStart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CILs</w:t>
      </w:r>
      <w:proofErr w:type="spellEnd"/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 xml:space="preserve"> [</w:t>
      </w:r>
      <w:hyperlink r:id="rId62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 xml:space="preserve">] 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or </w:t>
      </w:r>
      <w:proofErr w:type="spellStart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SILCs</w:t>
      </w:r>
      <w:proofErr w:type="spellEnd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63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7E0956C4" w14:textId="77777777" w:rsidR="003B1C7A" w:rsidRPr="00105763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Connect with local Developmental Disabilities Council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 xml:space="preserve"> [</w:t>
      </w:r>
      <w:hyperlink r:id="rId64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4752A832" w14:textId="77777777" w:rsidR="003B1C7A" w:rsidRPr="00105763" w:rsidRDefault="00396869">
      <w:pPr>
        <w:numPr>
          <w:ilvl w:val="0"/>
          <w:numId w:val="2"/>
        </w:numPr>
        <w:rPr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Connect with your local Protection and Advocacy network. Find your local </w:t>
      </w:r>
      <w:proofErr w:type="spellStart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P&amp;A</w:t>
      </w:r>
      <w:proofErr w:type="spellEnd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 here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65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490B5DE8" w14:textId="77777777" w:rsidR="003B1C7A" w:rsidRDefault="00396869">
      <w:pPr>
        <w:numPr>
          <w:ilvl w:val="0"/>
          <w:numId w:val="2"/>
        </w:numPr>
        <w:rPr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State emergency management employs a full time Access an</w:t>
      </w:r>
      <w:r>
        <w:rPr>
          <w:rFonts w:ascii="Calibri" w:eastAsia="Calibri" w:hAnsi="Calibri" w:cs="Calibri"/>
          <w:color w:val="201F1E"/>
          <w:sz w:val="24"/>
          <w:szCs w:val="24"/>
        </w:rPr>
        <w:t>d Functional Needs Coordinator and is integrated throughout all emergency management operations.</w:t>
      </w:r>
    </w:p>
    <w:p w14:paraId="541E5BA8" w14:textId="77777777" w:rsidR="003B1C7A" w:rsidRDefault="00396869">
      <w:pPr>
        <w:numPr>
          <w:ilvl w:val="1"/>
          <w:numId w:val="2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Example states: California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66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],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Colorado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67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, North Carolina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6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],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Washington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69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BAF15B9" w14:textId="77777777" w:rsidR="003B1C7A" w:rsidRDefault="00396869">
      <w:pPr>
        <w:numPr>
          <w:ilvl w:val="0"/>
          <w:numId w:val="2"/>
        </w:numPr>
        <w:rPr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Holding daily or weekly State COVID-19 disability stakeholder calls - including emergency manag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ement, public health, service providers, disability organizations, 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P&amp;A’s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>, people with disabilities, and other local and state key stakeholders.</w:t>
      </w:r>
    </w:p>
    <w:p w14:paraId="76E11DF0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Governors clearly identify disability service providers, including in-home attendant care providers and organiza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tions like 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CILs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 xml:space="preserve"> are “essential” or “life-sustaining” during Stay at Home and Lock Down Orders.</w:t>
      </w:r>
    </w:p>
    <w:p w14:paraId="3546882F" w14:textId="77777777" w:rsidR="003B1C7A" w:rsidRDefault="00396869">
      <w:pPr>
        <w:numPr>
          <w:ilvl w:val="1"/>
          <w:numId w:val="2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Example: PA Governor Tom Wolf identified “Home Health Care” as essential and life-sustaining business to continue to operate during “Stay at Home Order”</w:t>
      </w:r>
    </w:p>
    <w:p w14:paraId="6DE3409F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Public h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ealth announcements available in all accessible formats </w:t>
      </w:r>
    </w:p>
    <w:p w14:paraId="423313E4" w14:textId="77777777" w:rsidR="003B1C7A" w:rsidRDefault="00396869">
      <w:pPr>
        <w:numPr>
          <w:ilvl w:val="1"/>
          <w:numId w:val="2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Example 1: Ensuring 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ASL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 xml:space="preserve"> interpreters </w:t>
      </w:r>
      <w:proofErr w:type="gramStart"/>
      <w:r>
        <w:rPr>
          <w:rFonts w:ascii="Calibri" w:eastAsia="Calibri" w:hAnsi="Calibri" w:cs="Calibri"/>
          <w:color w:val="201F1E"/>
          <w:sz w:val="24"/>
          <w:szCs w:val="24"/>
        </w:rPr>
        <w:t>are in the screenshot AT ALL TIMES</w:t>
      </w:r>
      <w:proofErr w:type="gramEnd"/>
    </w:p>
    <w:p w14:paraId="3C8EDCAF" w14:textId="77777777" w:rsidR="003B1C7A" w:rsidRDefault="00396869">
      <w:pPr>
        <w:numPr>
          <w:ilvl w:val="1"/>
          <w:numId w:val="2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Example 2: Providing real-time captioning at the bottom of screen</w:t>
      </w:r>
    </w:p>
    <w:p w14:paraId="4FB4EAA8" w14:textId="77777777" w:rsidR="003B1C7A" w:rsidRDefault="00396869">
      <w:pPr>
        <w:numPr>
          <w:ilvl w:val="1"/>
          <w:numId w:val="2"/>
        </w:numPr>
        <w:spacing w:after="220"/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Example 3: Ensuring all publications are available in alternative and accessible formats on </w:t>
      </w:r>
      <w:proofErr w:type="spellStart"/>
      <w:proofErr w:type="gramStart"/>
      <w:r>
        <w:rPr>
          <w:rFonts w:ascii="Calibri" w:eastAsia="Calibri" w:hAnsi="Calibri" w:cs="Calibri"/>
          <w:color w:val="201F1E"/>
          <w:sz w:val="24"/>
          <w:szCs w:val="24"/>
        </w:rPr>
        <w:t>a</w:t>
      </w:r>
      <w:proofErr w:type="spellEnd"/>
      <w:proofErr w:type="gramEnd"/>
      <w:r>
        <w:rPr>
          <w:rFonts w:ascii="Calibri" w:eastAsia="Calibri" w:hAnsi="Calibri" w:cs="Calibri"/>
          <w:color w:val="201F1E"/>
          <w:sz w:val="24"/>
          <w:szCs w:val="24"/>
        </w:rPr>
        <w:t xml:space="preserve"> accessible complaint websites</w:t>
      </w:r>
    </w:p>
    <w:p w14:paraId="6A9B1B00" w14:textId="77777777" w:rsidR="003B1C7A" w:rsidRDefault="00396869">
      <w:pPr>
        <w:spacing w:before="220" w:after="220"/>
        <w:rPr>
          <w:rFonts w:ascii="Calibri" w:eastAsia="Calibri" w:hAnsi="Calibri" w:cs="Calibri"/>
          <w:b/>
          <w:sz w:val="24"/>
          <w:szCs w:val="24"/>
          <w:u w:val="single"/>
        </w:rPr>
      </w:pPr>
      <w:r>
        <w:rPr>
          <w:rFonts w:ascii="Calibri" w:eastAsia="Calibri" w:hAnsi="Calibri" w:cs="Calibri"/>
          <w:b/>
          <w:sz w:val="24"/>
          <w:szCs w:val="24"/>
          <w:u w:val="single"/>
        </w:rPr>
        <w:t xml:space="preserve">Model State Examples: </w:t>
      </w:r>
    </w:p>
    <w:p w14:paraId="5B67C563" w14:textId="77777777" w:rsidR="003B1C7A" w:rsidRPr="00105763" w:rsidRDefault="00396869">
      <w:pPr>
        <w:numPr>
          <w:ilvl w:val="0"/>
          <w:numId w:val="2"/>
        </w:numPr>
        <w:spacing w:before="220"/>
        <w:rPr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lastRenderedPageBreak/>
        <w:t xml:space="preserve">California Governor Newsom Executive Order 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to Protect Ongoing Safety Net Services for Most Vulnerable Californians During COVID-19 Outbreak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70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370C4081" w14:textId="77777777" w:rsidR="003B1C7A" w:rsidRPr="00105763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 xml:space="preserve">California Dept of Social Services: 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Guidance to counties on 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the need for back-up providers to assist In-Home Supportive Services’ (</w:t>
      </w:r>
      <w:proofErr w:type="spellStart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IHSS</w:t>
      </w:r>
      <w:proofErr w:type="spellEnd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) recipients during the Coronavirus (COVID-19) pandemic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71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6C137106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Colo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rado State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launched an app that </w:t>
      </w:r>
      <w:r>
        <w:rPr>
          <w:rFonts w:ascii="Calibri" w:eastAsia="Calibri" w:hAnsi="Calibri" w:cs="Calibri"/>
          <w:color w:val="212121"/>
          <w:sz w:val="24"/>
          <w:szCs w:val="24"/>
        </w:rPr>
        <w:t xml:space="preserve">provides residents with secure and convenient access to state services anytime, anywhere </w:t>
      </w:r>
      <w:r>
        <w:rPr>
          <w:rFonts w:ascii="Calibri" w:eastAsia="Calibri" w:hAnsi="Calibri" w:cs="Calibri"/>
          <w:b/>
          <w:color w:val="212121"/>
          <w:sz w:val="24"/>
          <w:szCs w:val="24"/>
        </w:rPr>
        <w:t>[</w:t>
      </w:r>
      <w:hyperlink r:id="rId72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12121"/>
          <w:sz w:val="24"/>
          <w:szCs w:val="24"/>
        </w:rPr>
        <w:t>]</w:t>
      </w:r>
    </w:p>
    <w:p w14:paraId="40E3DD0E" w14:textId="77777777" w:rsidR="003B1C7A" w:rsidRDefault="00396869">
      <w:pPr>
        <w:numPr>
          <w:ilvl w:val="1"/>
          <w:numId w:val="2"/>
        </w:numPr>
        <w:rPr>
          <w:rFonts w:ascii="Calibri" w:eastAsia="Calibri" w:hAnsi="Calibri" w:cs="Calibri"/>
          <w:color w:val="212121"/>
          <w:sz w:val="24"/>
          <w:szCs w:val="24"/>
        </w:rPr>
      </w:pPr>
      <w:r>
        <w:rPr>
          <w:rFonts w:ascii="Calibri" w:eastAsia="Calibri" w:hAnsi="Calibri" w:cs="Calibri"/>
          <w:color w:val="212121"/>
          <w:sz w:val="24"/>
          <w:szCs w:val="24"/>
        </w:rPr>
        <w:t>Has ADA Accessibility Contact feature</w:t>
      </w:r>
    </w:p>
    <w:p w14:paraId="00A42EE4" w14:textId="77777777" w:rsidR="003B1C7A" w:rsidRDefault="00396869">
      <w:pPr>
        <w:numPr>
          <w:ilvl w:val="1"/>
          <w:numId w:val="2"/>
        </w:numPr>
        <w:rPr>
          <w:rFonts w:ascii="Calibri" w:eastAsia="Calibri" w:hAnsi="Calibri" w:cs="Calibri"/>
          <w:color w:val="212121"/>
          <w:sz w:val="24"/>
          <w:szCs w:val="24"/>
        </w:rPr>
      </w:pPr>
      <w:r>
        <w:rPr>
          <w:rFonts w:ascii="Calibri" w:eastAsia="Calibri" w:hAnsi="Calibri" w:cs="Calibri"/>
          <w:color w:val="212121"/>
          <w:sz w:val="24"/>
          <w:szCs w:val="24"/>
        </w:rPr>
        <w:t>The app’s Colorado Digital ID™ enables</w:t>
      </w:r>
      <w:r>
        <w:rPr>
          <w:rFonts w:ascii="Calibri" w:eastAsia="Calibri" w:hAnsi="Calibri" w:cs="Calibri"/>
          <w:color w:val="212121"/>
          <w:sz w:val="24"/>
          <w:szCs w:val="24"/>
        </w:rPr>
        <w:t xml:space="preserve"> you to create a secure electronic version of your Colorado driver license or state identification (ID) card on your smartphone for proof of identification, age, and address within Colorado. Could be a solution for Nursing Home Transition (</w:t>
      </w:r>
      <w:proofErr w:type="spellStart"/>
      <w:r>
        <w:rPr>
          <w:rFonts w:ascii="Calibri" w:eastAsia="Calibri" w:hAnsi="Calibri" w:cs="Calibri"/>
          <w:color w:val="212121"/>
          <w:sz w:val="24"/>
          <w:szCs w:val="24"/>
        </w:rPr>
        <w:t>NHT</w:t>
      </w:r>
      <w:proofErr w:type="spellEnd"/>
      <w:r>
        <w:rPr>
          <w:rFonts w:ascii="Calibri" w:eastAsia="Calibri" w:hAnsi="Calibri" w:cs="Calibri"/>
          <w:color w:val="212121"/>
          <w:sz w:val="24"/>
          <w:szCs w:val="24"/>
        </w:rPr>
        <w:t xml:space="preserve">) barrier to </w:t>
      </w:r>
      <w:r>
        <w:rPr>
          <w:rFonts w:ascii="Calibri" w:eastAsia="Calibri" w:hAnsi="Calibri" w:cs="Calibri"/>
          <w:color w:val="212121"/>
          <w:sz w:val="24"/>
          <w:szCs w:val="24"/>
        </w:rPr>
        <w:t xml:space="preserve">state ID in order to transition out of an institution/facility setting(?) </w:t>
      </w:r>
    </w:p>
    <w:p w14:paraId="35A79B46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color w:val="212121"/>
          <w:sz w:val="24"/>
          <w:szCs w:val="24"/>
        </w:rPr>
      </w:pPr>
      <w:r>
        <w:rPr>
          <w:rFonts w:ascii="Calibri" w:eastAsia="Calibri" w:hAnsi="Calibri" w:cs="Calibri"/>
          <w:b/>
          <w:color w:val="212121"/>
          <w:sz w:val="24"/>
          <w:szCs w:val="24"/>
        </w:rPr>
        <w:t xml:space="preserve">Colorado State: </w:t>
      </w:r>
      <w:r>
        <w:rPr>
          <w:rFonts w:ascii="Calibri" w:eastAsia="Calibri" w:hAnsi="Calibri" w:cs="Calibri"/>
          <w:color w:val="212121"/>
          <w:sz w:val="24"/>
          <w:szCs w:val="24"/>
        </w:rPr>
        <w:t xml:space="preserve">COVID Resources for County and Eligibility Partners </w:t>
      </w:r>
      <w:r>
        <w:rPr>
          <w:rFonts w:ascii="Calibri" w:eastAsia="Calibri" w:hAnsi="Calibri" w:cs="Calibri"/>
          <w:b/>
          <w:color w:val="212121"/>
          <w:sz w:val="24"/>
          <w:szCs w:val="24"/>
        </w:rPr>
        <w:t>[</w:t>
      </w:r>
      <w:hyperlink r:id="rId73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12121"/>
          <w:sz w:val="24"/>
          <w:szCs w:val="24"/>
        </w:rPr>
        <w:t>]</w:t>
      </w:r>
    </w:p>
    <w:p w14:paraId="79FC99FA" w14:textId="77777777" w:rsidR="003B1C7A" w:rsidRDefault="00396869">
      <w:pPr>
        <w:numPr>
          <w:ilvl w:val="0"/>
          <w:numId w:val="2"/>
        </w:numPr>
        <w:rPr>
          <w:color w:val="212121"/>
          <w:sz w:val="24"/>
          <w:szCs w:val="24"/>
        </w:rPr>
      </w:pPr>
      <w:r>
        <w:rPr>
          <w:rFonts w:ascii="Calibri" w:eastAsia="Calibri" w:hAnsi="Calibri" w:cs="Calibri"/>
          <w:b/>
          <w:color w:val="212121"/>
          <w:sz w:val="24"/>
          <w:szCs w:val="24"/>
        </w:rPr>
        <w:t xml:space="preserve">Colorado State: </w:t>
      </w:r>
      <w:r>
        <w:rPr>
          <w:rFonts w:ascii="Calibri" w:eastAsia="Calibri" w:hAnsi="Calibri" w:cs="Calibri"/>
          <w:color w:val="212121"/>
          <w:sz w:val="24"/>
          <w:szCs w:val="24"/>
        </w:rPr>
        <w:t xml:space="preserve">COVID-19 Information for Health First Colorado and CHP+ Providers and Case Managers </w:t>
      </w:r>
      <w:r>
        <w:rPr>
          <w:rFonts w:ascii="Calibri" w:eastAsia="Calibri" w:hAnsi="Calibri" w:cs="Calibri"/>
          <w:b/>
          <w:color w:val="212121"/>
          <w:sz w:val="24"/>
          <w:szCs w:val="24"/>
        </w:rPr>
        <w:t>[</w:t>
      </w:r>
      <w:hyperlink r:id="rId74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12121"/>
          <w:sz w:val="24"/>
          <w:szCs w:val="24"/>
        </w:rPr>
        <w:t>]</w:t>
      </w:r>
    </w:p>
    <w:p w14:paraId="6AAC1769" w14:textId="77777777" w:rsidR="003B1C7A" w:rsidRDefault="00396869">
      <w:pPr>
        <w:numPr>
          <w:ilvl w:val="0"/>
          <w:numId w:val="2"/>
        </w:numPr>
        <w:spacing w:after="220"/>
        <w:rPr>
          <w:rFonts w:ascii="Calibri" w:eastAsia="Calibri" w:hAnsi="Calibri" w:cs="Calibri"/>
          <w:b/>
          <w:color w:val="212121"/>
          <w:sz w:val="24"/>
          <w:szCs w:val="24"/>
        </w:rPr>
      </w:pPr>
      <w:r>
        <w:rPr>
          <w:rFonts w:ascii="Calibri" w:eastAsia="Calibri" w:hAnsi="Calibri" w:cs="Calibri"/>
          <w:b/>
          <w:color w:val="212121"/>
          <w:sz w:val="24"/>
          <w:szCs w:val="24"/>
        </w:rPr>
        <w:t xml:space="preserve">Colorado State: </w:t>
      </w:r>
      <w:r>
        <w:rPr>
          <w:rFonts w:ascii="Calibri" w:eastAsia="Calibri" w:hAnsi="Calibri" w:cs="Calibri"/>
          <w:color w:val="212121"/>
          <w:sz w:val="24"/>
          <w:szCs w:val="24"/>
        </w:rPr>
        <w:t xml:space="preserve">COVID-19 Emergency Waiver Overview </w:t>
      </w:r>
      <w:r>
        <w:rPr>
          <w:rFonts w:ascii="Calibri" w:eastAsia="Calibri" w:hAnsi="Calibri" w:cs="Calibri"/>
          <w:b/>
          <w:color w:val="212121"/>
          <w:sz w:val="24"/>
          <w:szCs w:val="24"/>
        </w:rPr>
        <w:t>[</w:t>
      </w:r>
      <w:hyperlink r:id="rId75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12121"/>
          <w:sz w:val="24"/>
          <w:szCs w:val="24"/>
        </w:rPr>
        <w:t>]</w:t>
      </w:r>
    </w:p>
    <w:p w14:paraId="670B0044" w14:textId="77777777" w:rsidR="003B1C7A" w:rsidRDefault="003B1C7A">
      <w:pPr>
        <w:spacing w:before="220" w:after="220"/>
        <w:rPr>
          <w:rFonts w:ascii="Calibri" w:eastAsia="Calibri" w:hAnsi="Calibri" w:cs="Calibri"/>
          <w:b/>
          <w:color w:val="212121"/>
          <w:sz w:val="24"/>
          <w:szCs w:val="24"/>
        </w:rPr>
      </w:pPr>
    </w:p>
    <w:p w14:paraId="2C162AD6" w14:textId="77777777" w:rsidR="003B1C7A" w:rsidRDefault="00396869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  <w:r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  <w:t xml:space="preserve">Other Resources/Information: </w:t>
      </w:r>
    </w:p>
    <w:p w14:paraId="6976306D" w14:textId="77777777" w:rsidR="003B1C7A" w:rsidRPr="00105763" w:rsidRDefault="00396869">
      <w:pPr>
        <w:numPr>
          <w:ilvl w:val="0"/>
          <w:numId w:val="2"/>
        </w:numPr>
        <w:spacing w:before="220"/>
        <w:rPr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Emergency Preparedness Checklist for Personal Assistant Services Users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76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762CB9E2" w14:textId="77777777" w:rsidR="003B1C7A" w:rsidRPr="00105763" w:rsidRDefault="00396869">
      <w:pPr>
        <w:numPr>
          <w:ilvl w:val="0"/>
          <w:numId w:val="2"/>
        </w:numPr>
        <w:rPr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Tips for Emergency Use of Mobile Devices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77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2CE40FB5" w14:textId="77777777" w:rsidR="003B1C7A" w:rsidRDefault="00396869">
      <w:pPr>
        <w:numPr>
          <w:ilvl w:val="0"/>
          <w:numId w:val="2"/>
        </w:numPr>
        <w:rPr>
          <w:b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Tips for Planning a Rapid Emergency COVID-19 (Coronavirus) Response for People with Disabil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itie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7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443B6F4A" w14:textId="77777777" w:rsidR="003B1C7A" w:rsidRPr="00105763" w:rsidRDefault="00396869">
      <w:pPr>
        <w:numPr>
          <w:ilvl w:val="0"/>
          <w:numId w:val="2"/>
        </w:numPr>
        <w:rPr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Health Plans – Strengthening Emergency Roles and Partnerships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 xml:space="preserve"> [</w:t>
      </w:r>
      <w:hyperlink r:id="rId79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3729503C" w14:textId="77777777" w:rsidR="003B1C7A" w:rsidRPr="00105763" w:rsidRDefault="00396869">
      <w:pPr>
        <w:numPr>
          <w:ilvl w:val="0"/>
          <w:numId w:val="2"/>
        </w:numPr>
        <w:rPr>
          <w:b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Wheelchair and Assistive Technology Users - Learn more abou</w:t>
      </w: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t precautions for COVID-19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80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46F7EC48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We’re All In This Together - #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DisabiltyDemands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81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03061DF" w14:textId="77777777" w:rsidR="003B1C7A" w:rsidRDefault="00396869">
      <w:pPr>
        <w:numPr>
          <w:ilvl w:val="0"/>
          <w:numId w:val="2"/>
        </w:numPr>
        <w:rPr>
          <w:color w:val="201F1E"/>
          <w:sz w:val="24"/>
          <w:szCs w:val="24"/>
        </w:rPr>
      </w:pP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CDD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>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Tips for First Responders when assisting people with disabilitie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82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4B276813" w14:textId="77777777" w:rsidR="003B1C7A" w:rsidRDefault="00396869">
      <w:pPr>
        <w:numPr>
          <w:ilvl w:val="0"/>
          <w:numId w:val="2"/>
        </w:numPr>
        <w:rPr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NDI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Listening Session Resources: The Impact of Coronavirus Challenge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83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41D0865B" w14:textId="77777777" w:rsidR="003B1C7A" w:rsidRDefault="00396869">
      <w:pPr>
        <w:numPr>
          <w:ilvl w:val="0"/>
          <w:numId w:val="2"/>
        </w:numPr>
        <w:rPr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Sins Invalid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Social Distancing and Crip Survival: A Disability Centered Respo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nse to COVID-19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84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7BF28A6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lastRenderedPageBreak/>
        <w:t xml:space="preserve">Communication First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COVID-19 Communication Rights Toolkit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85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B874F1A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North Carolina Emergency Management: </w:t>
      </w:r>
      <w:r>
        <w:rPr>
          <w:rFonts w:ascii="Calibri" w:eastAsia="Calibri" w:hAnsi="Calibri" w:cs="Calibri"/>
          <w:color w:val="201F1E"/>
          <w:sz w:val="24"/>
          <w:szCs w:val="24"/>
        </w:rPr>
        <w:t>Access and Functional Need Toolkit for Emergency Manager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86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10F2A0BE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Healthcare Ready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Situation Report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87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470D5C16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HKS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Communication Resource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8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66928145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NDC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: </w:t>
      </w:r>
      <w:r>
        <w:rPr>
          <w:rFonts w:ascii="Calibri" w:eastAsia="Calibri" w:hAnsi="Calibri" w:cs="Calibri"/>
          <w:color w:val="201F1E"/>
          <w:sz w:val="24"/>
          <w:szCs w:val="24"/>
        </w:rPr>
        <w:t>Tips for Deaf College Student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89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1D7626A2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Comcast: </w:t>
      </w:r>
      <w:r>
        <w:rPr>
          <w:rFonts w:ascii="Calibri" w:eastAsia="Calibri" w:hAnsi="Calibri" w:cs="Calibri"/>
          <w:color w:val="201F1E"/>
          <w:sz w:val="24"/>
          <w:szCs w:val="24"/>
        </w:rPr>
        <w:t>Response to COVID-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Internet Essentials - Affordable Internet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90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58B4E446" w14:textId="77777777" w:rsidR="003B1C7A" w:rsidRDefault="00396869">
      <w:pPr>
        <w:numPr>
          <w:ilvl w:val="0"/>
          <w:numId w:val="2"/>
        </w:numPr>
        <w:rPr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Patient and Provider Communication Tool Kit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91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EA63FF3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Massachusetts Dept of Public </w:t>
      </w:r>
      <w:r>
        <w:rPr>
          <w:rFonts w:ascii="Calibri" w:eastAsia="Calibri" w:hAnsi="Calibri" w:cs="Calibri"/>
          <w:color w:val="201F1E"/>
          <w:sz w:val="24"/>
          <w:szCs w:val="24"/>
        </w:rPr>
        <w:t>Health: Communication Tool for Emergency Shelter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92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AF0240C" w14:textId="77777777" w:rsidR="003B1C7A" w:rsidRDefault="00396869">
      <w:pPr>
        <w:numPr>
          <w:ilvl w:val="0"/>
          <w:numId w:val="2"/>
        </w:numPr>
        <w:rPr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The Disabled Person’s Guide to Stimulus Check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93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9A3A0E0" w14:textId="77777777" w:rsidR="003B1C7A" w:rsidRDefault="00396869">
      <w:pPr>
        <w:numPr>
          <w:ilvl w:val="0"/>
          <w:numId w:val="2"/>
        </w:numPr>
        <w:rPr>
          <w:b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Spina Bifida Association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Coronavirus (COVID-19): What People with Spina Bifida Need to Know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94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055F73EA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Autism Society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Coronavirus Response &amp; Resources Tool Kit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95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9EE96E0" w14:textId="77777777" w:rsidR="003B1C7A" w:rsidRDefault="00396869">
      <w:pPr>
        <w:numPr>
          <w:ilvl w:val="0"/>
          <w:numId w:val="2"/>
        </w:numPr>
        <w:spacing w:after="220"/>
        <w:rPr>
          <w:rFonts w:ascii="Calibri" w:eastAsia="Calibri" w:hAnsi="Calibri" w:cs="Calibri"/>
          <w:b/>
          <w:color w:val="201F1E"/>
          <w:sz w:val="24"/>
          <w:szCs w:val="24"/>
        </w:rPr>
      </w:pP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ILRU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Resources on COVID-19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96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111ED210" w14:textId="77777777" w:rsidR="003B1C7A" w:rsidRDefault="003B1C7A">
      <w:pPr>
        <w:spacing w:before="220" w:after="220"/>
        <w:ind w:left="720"/>
        <w:rPr>
          <w:rFonts w:ascii="Calibri" w:eastAsia="Calibri" w:hAnsi="Calibri" w:cs="Calibri"/>
          <w:b/>
          <w:color w:val="201F1E"/>
          <w:sz w:val="24"/>
          <w:szCs w:val="24"/>
        </w:rPr>
      </w:pPr>
    </w:p>
    <w:p w14:paraId="666D7C9D" w14:textId="77777777" w:rsidR="003B1C7A" w:rsidRDefault="00396869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  <w:r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  <w:t>Webinars:</w:t>
      </w:r>
    </w:p>
    <w:p w14:paraId="115273D8" w14:textId="77777777" w:rsidR="003B1C7A" w:rsidRDefault="00396869">
      <w:pPr>
        <w:numPr>
          <w:ilvl w:val="0"/>
          <w:numId w:val="6"/>
        </w:numPr>
        <w:spacing w:before="220"/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 xml:space="preserve">3/11/20 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RespectAbility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 xml:space="preserve">: COVID-19, Disability &amp; Mental Health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97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332F306" w14:textId="77777777" w:rsidR="003B1C7A" w:rsidRDefault="00396869">
      <w:pPr>
        <w:numPr>
          <w:ilvl w:val="0"/>
          <w:numId w:val="6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20/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01F1E"/>
          <w:sz w:val="24"/>
          <w:szCs w:val="24"/>
        </w:rPr>
        <w:t>Unabridged Press - A Valid Podcast: Disabled in a Disaster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9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4A1E094" w14:textId="77777777" w:rsidR="003B1C7A" w:rsidRDefault="00396869">
      <w:pPr>
        <w:numPr>
          <w:ilvl w:val="0"/>
          <w:numId w:val="6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24 &amp; 3/25/20 NDI: L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istening Sessions - The Impact of COVID-19 on the Disability Community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99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01317ED6" w14:textId="77777777" w:rsidR="003B1C7A" w:rsidRDefault="00396869">
      <w:pPr>
        <w:numPr>
          <w:ilvl w:val="0"/>
          <w:numId w:val="6"/>
        </w:numPr>
        <w:spacing w:after="220"/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color w:val="201F1E"/>
          <w:sz w:val="24"/>
          <w:szCs w:val="24"/>
        </w:rPr>
        <w:t>3/26/20 PAHO: Recommendations for the inclusion of persons with disabiliti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es in the response to COVID-19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00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62DB8EF6" w14:textId="77777777" w:rsidR="003B1C7A" w:rsidRDefault="003B1C7A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</w:rPr>
      </w:pPr>
    </w:p>
    <w:p w14:paraId="1C086E8E" w14:textId="77777777" w:rsidR="003B1C7A" w:rsidRDefault="003B1C7A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</w:rPr>
      </w:pPr>
    </w:p>
    <w:p w14:paraId="0A85EDD8" w14:textId="77777777" w:rsidR="003B1C7A" w:rsidRDefault="00396869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  <w:r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  <w:t xml:space="preserve">Media Coverage: </w:t>
      </w:r>
    </w:p>
    <w:p w14:paraId="4F022A0B" w14:textId="77777777" w:rsidR="003B1C7A" w:rsidRDefault="00396869">
      <w:pPr>
        <w:numPr>
          <w:ilvl w:val="0"/>
          <w:numId w:val="2"/>
        </w:numPr>
        <w:spacing w:before="220"/>
        <w:rPr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BuzzFeed: </w:t>
      </w:r>
      <w:r>
        <w:rPr>
          <w:rFonts w:ascii="Calibri" w:eastAsia="Calibri" w:hAnsi="Calibri" w:cs="Calibri"/>
          <w:color w:val="201F1E"/>
          <w:sz w:val="24"/>
          <w:szCs w:val="24"/>
        </w:rPr>
        <w:t>March 16, 2020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01F1E"/>
          <w:sz w:val="24"/>
          <w:szCs w:val="24"/>
        </w:rPr>
        <w:t>- Coronavirus Lockdowns Are Creating Big Challenges for Deaf Students Being Forced To Leave College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01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113D924" w14:textId="77777777" w:rsidR="003B1C7A" w:rsidRDefault="00396869">
      <w:pPr>
        <w:numPr>
          <w:ilvl w:val="0"/>
          <w:numId w:val="2"/>
        </w:numPr>
        <w:rPr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lastRenderedPageBreak/>
        <w:t xml:space="preserve">KQED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March 17, 2020 - Coronavirus: How These Disabled Activists Are Taking Matters Into Their Own (Sanitized) Hand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02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117DF832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Life News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March 18, 2020 - Disabled Patients Could Have Their Ventilators Taken Away Under Coronavirus Health Care Rationing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03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8A75FE5" w14:textId="77777777" w:rsidR="003B1C7A" w:rsidRDefault="00396869">
      <w:pPr>
        <w:numPr>
          <w:ilvl w:val="0"/>
          <w:numId w:val="2"/>
        </w:numPr>
        <w:rPr>
          <w:b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CAP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March 19, 2020 - STATEMENT: 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CAP’s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Neera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Tanden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 xml:space="preserve"> on Leader McConnell’s Coronavirus Phase 3 Legi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slative Proposal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04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816A3D7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HuffPost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March 19, 2020 - HuffPost: New Coronavirus Package Could Unravel Protections for Students With Disabilitie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05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57984C2A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The Hill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March 20, 2020 - As Congress Considers It’s Frontline Defenses Against COVID-19, It Must Remember Disability Service Provider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06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08AED807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CNN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March 21, 2020 - New York Nonprofit for Developmentally Disabled Struggling for Help with Coronaviru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07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6A2462E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NY Times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March 23, 2020 - Whose Life is Worth Saving? In Washington State, People With Disabilit</w:t>
      </w:r>
      <w:r>
        <w:rPr>
          <w:rFonts w:ascii="Calibri" w:eastAsia="Calibri" w:hAnsi="Calibri" w:cs="Calibri"/>
          <w:color w:val="201F1E"/>
          <w:sz w:val="24"/>
          <w:szCs w:val="24"/>
        </w:rPr>
        <w:t>ies Are Afraid They Won’t Make the Cut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0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0A6B310D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NY Times: </w:t>
      </w:r>
      <w:r>
        <w:rPr>
          <w:rFonts w:ascii="Calibri" w:eastAsia="Calibri" w:hAnsi="Calibri" w:cs="Calibri"/>
          <w:color w:val="201F1E"/>
          <w:sz w:val="24"/>
          <w:szCs w:val="24"/>
        </w:rPr>
        <w:t>Marc</w:t>
      </w:r>
      <w:r>
        <w:rPr>
          <w:rFonts w:ascii="Calibri" w:eastAsia="Calibri" w:hAnsi="Calibri" w:cs="Calibri"/>
          <w:color w:val="201F1E"/>
          <w:sz w:val="24"/>
          <w:szCs w:val="24"/>
        </w:rPr>
        <w:t>h 23, 2020 - I Will Not Apologies for My Need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09" w:anchor="click=https://t.co/teFLyNLxaU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4D456722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NPR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March 23, 2020 - People With Disabilities Say Rationing Care Policies Violate Civil Right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10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A927204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Spectrum News: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March 24, 2020 - How Governments S</w:t>
      </w:r>
      <w:r>
        <w:rPr>
          <w:rFonts w:ascii="Calibri" w:eastAsia="Calibri" w:hAnsi="Calibri" w:cs="Calibri"/>
          <w:color w:val="201F1E"/>
          <w:sz w:val="24"/>
          <w:szCs w:val="24"/>
        </w:rPr>
        <w:t>hould Maintain Disability Services During the Pandemic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11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5F2D0E85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NY Times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March 24, 2020 - Who Should Be Saved First? Experts Offer Ethical Guidance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12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5E92E2F3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The Nation: </w:t>
      </w:r>
      <w:r>
        <w:rPr>
          <w:rFonts w:ascii="Calibri" w:eastAsia="Calibri" w:hAnsi="Calibri" w:cs="Calibri"/>
          <w:color w:val="201F1E"/>
          <w:sz w:val="24"/>
          <w:szCs w:val="24"/>
        </w:rPr>
        <w:t>March 25, 2020 - These Kids Are in the Crosshairs of COVID-19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13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44196DED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>The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Appeal: </w:t>
      </w:r>
      <w:r>
        <w:rPr>
          <w:rFonts w:ascii="Calibri" w:eastAsia="Calibri" w:hAnsi="Calibri" w:cs="Calibri"/>
          <w:color w:val="201F1E"/>
          <w:sz w:val="24"/>
          <w:szCs w:val="24"/>
        </w:rPr>
        <w:t>March 25, 2020 - The Coronavirus Pandemic has brought out society’s alarming disregard for people with disabilitie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14" w:anchor=".Xnt2f9tv0Jo.facebook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1E9AFB49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HuffPost: </w:t>
      </w:r>
      <w:r>
        <w:rPr>
          <w:rFonts w:ascii="Calibri" w:eastAsia="Calibri" w:hAnsi="Calibri" w:cs="Calibri"/>
          <w:color w:val="201F1E"/>
          <w:sz w:val="24"/>
          <w:szCs w:val="24"/>
        </w:rPr>
        <w:t>March 25, 2020 - As A Disabled Person, I’m Afraid I May Not Be Deemed Worth Saving From The Coronaviru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15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3AA6DF5C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USA Today: </w:t>
      </w:r>
      <w:r>
        <w:rPr>
          <w:rFonts w:ascii="Calibri" w:eastAsia="Calibri" w:hAnsi="Calibri" w:cs="Calibri"/>
          <w:color w:val="201F1E"/>
          <w:sz w:val="24"/>
          <w:szCs w:val="24"/>
        </w:rPr>
        <w:t>March 26, 2020 - 'We want to live': At-risk adults, home health care workers fear Coronaviru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16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ED39CF9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USA Today: </w:t>
      </w:r>
      <w:r>
        <w:rPr>
          <w:rFonts w:ascii="Calibri" w:eastAsia="Calibri" w:hAnsi="Calibri" w:cs="Calibri"/>
          <w:color w:val="201F1E"/>
          <w:sz w:val="24"/>
          <w:szCs w:val="24"/>
        </w:rPr>
        <w:t>March 26, 2020 - People with disabilities are afraid they wi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ll be denied health care because of Coronavirus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17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0739BA0D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The Hill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March 26, 2020 - Disabled advocates warn coronavirus stimulus does not address pandemic's impact on community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1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4CA34409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lastRenderedPageBreak/>
        <w:t xml:space="preserve">HuffPost: </w:t>
      </w:r>
      <w:r>
        <w:rPr>
          <w:rFonts w:ascii="Calibri" w:eastAsia="Calibri" w:hAnsi="Calibri" w:cs="Calibri"/>
          <w:color w:val="201F1E"/>
          <w:sz w:val="24"/>
          <w:szCs w:val="24"/>
        </w:rPr>
        <w:t>March 2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7, 2020 - People </w:t>
      </w:r>
      <w:proofErr w:type="gramStart"/>
      <w:r>
        <w:rPr>
          <w:rFonts w:ascii="Calibri" w:eastAsia="Calibri" w:hAnsi="Calibri" w:cs="Calibri"/>
          <w:color w:val="201F1E"/>
          <w:sz w:val="24"/>
          <w:szCs w:val="24"/>
        </w:rPr>
        <w:t>With</w:t>
      </w:r>
      <w:proofErr w:type="gramEnd"/>
      <w:r>
        <w:rPr>
          <w:rFonts w:ascii="Calibri" w:eastAsia="Calibri" w:hAnsi="Calibri" w:cs="Calibri"/>
          <w:color w:val="201F1E"/>
          <w:sz w:val="24"/>
          <w:szCs w:val="24"/>
        </w:rPr>
        <w:t xml:space="preserve"> Disabilities Were Already Overlooked. Coronavirus Is Making It Worse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19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E75F9C4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proofErr w:type="spellStart"/>
      <w:r>
        <w:rPr>
          <w:rFonts w:ascii="Calibri" w:eastAsia="Calibri" w:hAnsi="Calibri" w:cs="Calibri"/>
          <w:b/>
          <w:color w:val="201F1E"/>
          <w:sz w:val="24"/>
          <w:szCs w:val="24"/>
        </w:rPr>
        <w:t>13WIBW</w:t>
      </w:r>
      <w:proofErr w:type="spellEnd"/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: </w:t>
      </w:r>
      <w:r>
        <w:rPr>
          <w:rFonts w:ascii="Calibri" w:eastAsia="Calibri" w:hAnsi="Calibri" w:cs="Calibri"/>
          <w:color w:val="201F1E"/>
          <w:sz w:val="24"/>
          <w:szCs w:val="24"/>
        </w:rPr>
        <w:t>March 27, 2020 - Disability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groups file discrimination complaint challenging Kansas' COVID-19 treatment rationing policy change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20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7EFBAEA3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CAP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March 27, 2020 - Coronavirus Proposals Leave the Disability Community Behind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21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1867ACA3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NBC News: </w:t>
      </w:r>
      <w:r>
        <w:rPr>
          <w:rFonts w:ascii="Calibri" w:eastAsia="Calibri" w:hAnsi="Calibri" w:cs="Calibri"/>
          <w:color w:val="201F1E"/>
          <w:sz w:val="24"/>
          <w:szCs w:val="24"/>
        </w:rPr>
        <w:t>March 27, 2020 - Ventilators limited for the disabled? Rationing plans are slammed by advocate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22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5C56A1C9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NY Times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March 28, 2020 - U.S. Civil Rights Office Rejects Rationing Medical Care Based on Disability, Age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23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02897B2F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NPR: </w:t>
      </w:r>
      <w:r>
        <w:rPr>
          <w:rFonts w:ascii="Calibri" w:eastAsia="Calibri" w:hAnsi="Calibri" w:cs="Calibri"/>
          <w:color w:val="201F1E"/>
          <w:sz w:val="24"/>
          <w:szCs w:val="24"/>
        </w:rPr>
        <w:t>March 28, 2020 - HHS Warns States Not To Put People With Disabilities At The Back Of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 The Line For Care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24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6F476169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The Hill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March 28, 2020 - Trump officials say people with disabilities must not be denied </w:t>
      </w:r>
      <w:proofErr w:type="spellStart"/>
      <w:r>
        <w:rPr>
          <w:rFonts w:ascii="Calibri" w:eastAsia="Calibri" w:hAnsi="Calibri" w:cs="Calibri"/>
          <w:color w:val="201F1E"/>
          <w:sz w:val="24"/>
          <w:szCs w:val="24"/>
        </w:rPr>
        <w:t>life saving</w:t>
      </w:r>
      <w:proofErr w:type="spellEnd"/>
      <w:r>
        <w:rPr>
          <w:rFonts w:ascii="Calibri" w:eastAsia="Calibri" w:hAnsi="Calibri" w:cs="Calibri"/>
          <w:color w:val="201F1E"/>
          <w:sz w:val="24"/>
          <w:szCs w:val="24"/>
        </w:rPr>
        <w:t xml:space="preserve"> coronavirus care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25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070E0DA" w14:textId="77777777" w:rsidR="003B1C7A" w:rsidRDefault="00396869">
      <w:pPr>
        <w:numPr>
          <w:ilvl w:val="0"/>
          <w:numId w:val="2"/>
        </w:numPr>
        <w:rPr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The Philadelphia Inquirer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March 31, 2020 - Coronavirus made accessibility a priority. It should stay that way when the pandemic ends. | Opinion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26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56EBE60" w14:textId="77777777" w:rsidR="003B1C7A" w:rsidRDefault="00396869">
      <w:pPr>
        <w:numPr>
          <w:ilvl w:val="0"/>
          <w:numId w:val="2"/>
        </w:numPr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NY Times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March 31, 2020 - April Dunn, Louisiana Fighter for Disability Rights, Dies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at 33 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>[</w:t>
      </w:r>
      <w:hyperlink r:id="rId127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248A1EAD" w14:textId="77777777" w:rsidR="003B1C7A" w:rsidRDefault="00396869">
      <w:pPr>
        <w:numPr>
          <w:ilvl w:val="0"/>
          <w:numId w:val="2"/>
        </w:numPr>
        <w:spacing w:after="220"/>
        <w:rPr>
          <w:rFonts w:ascii="Calibri" w:eastAsia="Calibri" w:hAnsi="Calibri" w:cs="Calibri"/>
          <w:b/>
          <w:color w:val="201F1E"/>
          <w:sz w:val="24"/>
          <w:szCs w:val="24"/>
        </w:rPr>
      </w:pP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The Guardian: </w:t>
      </w:r>
      <w:r>
        <w:rPr>
          <w:rFonts w:ascii="Calibri" w:eastAsia="Calibri" w:hAnsi="Calibri" w:cs="Calibri"/>
          <w:color w:val="201F1E"/>
          <w:sz w:val="24"/>
          <w:szCs w:val="24"/>
        </w:rPr>
        <w:t xml:space="preserve">April 1, 2020 - Ventilators may be taken from stable patients </w:t>
      </w:r>
      <w:r>
        <w:rPr>
          <w:rFonts w:ascii="Calibri" w:eastAsia="Calibri" w:hAnsi="Calibri" w:cs="Calibri"/>
          <w:color w:val="201F1E"/>
          <w:sz w:val="24"/>
          <w:szCs w:val="24"/>
        </w:rPr>
        <w:t>for healthier ones, BMA says</w:t>
      </w:r>
      <w:r>
        <w:rPr>
          <w:rFonts w:ascii="Calibri" w:eastAsia="Calibri" w:hAnsi="Calibri" w:cs="Calibri"/>
          <w:b/>
          <w:color w:val="201F1E"/>
          <w:sz w:val="24"/>
          <w:szCs w:val="24"/>
        </w:rPr>
        <w:t xml:space="preserve"> [</w:t>
      </w:r>
      <w:hyperlink r:id="rId128">
        <w:r>
          <w:rPr>
            <w:rFonts w:ascii="Calibri" w:eastAsia="Calibri" w:hAnsi="Calibri" w:cs="Calibri"/>
            <w:b/>
            <w:color w:val="1155CC"/>
            <w:sz w:val="24"/>
            <w:szCs w:val="24"/>
            <w:u w:val="single"/>
          </w:rPr>
          <w:t>Link</w:t>
        </w:r>
      </w:hyperlink>
      <w:r>
        <w:rPr>
          <w:rFonts w:ascii="Calibri" w:eastAsia="Calibri" w:hAnsi="Calibri" w:cs="Calibri"/>
          <w:b/>
          <w:color w:val="201F1E"/>
          <w:sz w:val="24"/>
          <w:szCs w:val="24"/>
        </w:rPr>
        <w:t>]</w:t>
      </w:r>
    </w:p>
    <w:p w14:paraId="61C7965B" w14:textId="77777777" w:rsidR="003B1C7A" w:rsidRDefault="003B1C7A">
      <w:pPr>
        <w:spacing w:before="220" w:after="220"/>
        <w:ind w:left="720"/>
        <w:rPr>
          <w:rFonts w:ascii="Calibri" w:eastAsia="Calibri" w:hAnsi="Calibri" w:cs="Calibri"/>
          <w:b/>
          <w:color w:val="201F1E"/>
          <w:sz w:val="24"/>
          <w:szCs w:val="24"/>
        </w:rPr>
      </w:pPr>
    </w:p>
    <w:p w14:paraId="40E01426" w14:textId="77777777" w:rsidR="003B1C7A" w:rsidRDefault="00396869">
      <w:pPr>
        <w:spacing w:before="220" w:after="220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  <w:r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  <w:t xml:space="preserve">Community Organizing Resources: </w:t>
      </w:r>
    </w:p>
    <w:p w14:paraId="6F71CFA4" w14:textId="77777777" w:rsidR="003B1C7A" w:rsidRPr="00105763" w:rsidRDefault="00396869">
      <w:pPr>
        <w:numPr>
          <w:ilvl w:val="0"/>
          <w:numId w:val="3"/>
        </w:numPr>
        <w:spacing w:before="220"/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Neighbor helping Neighbor Apps </w:t>
      </w:r>
    </w:p>
    <w:p w14:paraId="7C37BE9C" w14:textId="77777777" w:rsidR="003B1C7A" w:rsidRPr="00105763" w:rsidRDefault="00396869">
      <w:pPr>
        <w:numPr>
          <w:ilvl w:val="1"/>
          <w:numId w:val="3"/>
        </w:numPr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Next Door App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129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01986694" w14:textId="77777777" w:rsidR="003B1C7A" w:rsidRPr="00105763" w:rsidRDefault="00396869">
      <w:pPr>
        <w:numPr>
          <w:ilvl w:val="1"/>
          <w:numId w:val="3"/>
        </w:numPr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proofErr w:type="spellStart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>Lotsa</w:t>
      </w:r>
      <w:proofErr w:type="spellEnd"/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 Helping Hands App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 xml:space="preserve"> [</w:t>
      </w:r>
      <w:hyperlink r:id="rId130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4EA3F1A3" w14:textId="77777777" w:rsidR="003B1C7A" w:rsidRPr="00105763" w:rsidRDefault="00396869">
      <w:pPr>
        <w:numPr>
          <w:ilvl w:val="0"/>
          <w:numId w:val="3"/>
        </w:numPr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Mutual Aid Network Library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131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0279EB10" w14:textId="77777777" w:rsidR="003B1C7A" w:rsidRPr="00105763" w:rsidRDefault="00396869">
      <w:pPr>
        <w:numPr>
          <w:ilvl w:val="1"/>
          <w:numId w:val="3"/>
        </w:numPr>
        <w:rPr>
          <w:rFonts w:ascii="Calibri" w:eastAsia="Calibri" w:hAnsi="Calibri" w:cs="Calibri"/>
          <w:color w:val="201F1E"/>
          <w:sz w:val="24"/>
          <w:szCs w:val="24"/>
          <w:highlight w:val="yellow"/>
        </w:rPr>
      </w:pPr>
      <w:r w:rsidRPr="00105763">
        <w:rPr>
          <w:rFonts w:ascii="Calibri" w:eastAsia="Calibri" w:hAnsi="Calibri" w:cs="Calibri"/>
          <w:color w:val="201F1E"/>
          <w:sz w:val="24"/>
          <w:szCs w:val="24"/>
          <w:highlight w:val="yellow"/>
        </w:rPr>
        <w:t xml:space="preserve">Tips for Collective Care &amp; Mutual Aid (incl. Disability Justice Focus) </w:t>
      </w:r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[</w:t>
      </w:r>
      <w:hyperlink r:id="rId132" w:anchor="heading=h.qjche1vxdbuz">
        <w:r w:rsidRPr="00105763">
          <w:rPr>
            <w:rFonts w:ascii="Calibri" w:eastAsia="Calibri" w:hAnsi="Calibri" w:cs="Calibri"/>
            <w:b/>
            <w:color w:val="1155CC"/>
            <w:sz w:val="24"/>
            <w:szCs w:val="24"/>
            <w:highlight w:val="yellow"/>
            <w:u w:val="single"/>
          </w:rPr>
          <w:t>Link</w:t>
        </w:r>
      </w:hyperlink>
      <w:r w:rsidRPr="00105763">
        <w:rPr>
          <w:rFonts w:ascii="Calibri" w:eastAsia="Calibri" w:hAnsi="Calibri" w:cs="Calibri"/>
          <w:b/>
          <w:color w:val="201F1E"/>
          <w:sz w:val="24"/>
          <w:szCs w:val="24"/>
          <w:highlight w:val="yellow"/>
        </w:rPr>
        <w:t>]</w:t>
      </w:r>
    </w:p>
    <w:p w14:paraId="1A3B7285" w14:textId="77777777" w:rsidR="003B1C7A" w:rsidRDefault="003B1C7A">
      <w:pPr>
        <w:numPr>
          <w:ilvl w:val="0"/>
          <w:numId w:val="3"/>
        </w:numPr>
        <w:spacing w:after="220"/>
        <w:rPr>
          <w:rFonts w:ascii="Calibri" w:eastAsia="Calibri" w:hAnsi="Calibri" w:cs="Calibri"/>
          <w:b/>
          <w:color w:val="201F1E"/>
          <w:sz w:val="24"/>
          <w:szCs w:val="24"/>
        </w:rPr>
      </w:pPr>
      <w:bookmarkStart w:id="0" w:name="_GoBack"/>
      <w:bookmarkEnd w:id="0"/>
    </w:p>
    <w:p w14:paraId="75A52A83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5C5CDE65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71CCBDCD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569A5E01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7B152201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74C671CD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7C08C5F9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779FCF13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48D80237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21D9CAA1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3B3F4360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05089F42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36D2513D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3D8355B8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727C5566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26E516ED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3DAD5917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3E3F9CC6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b/>
          <w:color w:val="201F1E"/>
          <w:sz w:val="24"/>
          <w:szCs w:val="24"/>
          <w:u w:val="single"/>
        </w:rPr>
      </w:pPr>
    </w:p>
    <w:p w14:paraId="296E3478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b/>
          <w:sz w:val="24"/>
          <w:szCs w:val="24"/>
          <w:u w:val="single"/>
        </w:rPr>
      </w:pPr>
      <w:r>
        <w:rPr>
          <w:rFonts w:ascii="Calibri" w:eastAsia="Calibri" w:hAnsi="Calibri" w:cs="Calibri"/>
          <w:b/>
          <w:sz w:val="24"/>
          <w:szCs w:val="24"/>
          <w:u w:val="single"/>
        </w:rPr>
        <w:t xml:space="preserve">Acronym Guide: </w:t>
      </w:r>
    </w:p>
    <w:p w14:paraId="03DF9F96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AAPD</w:t>
      </w:r>
      <w:proofErr w:type="spellEnd"/>
      <w:r>
        <w:rPr>
          <w:rFonts w:ascii="Calibri" w:eastAsia="Calibri" w:hAnsi="Calibri" w:cs="Calibri"/>
          <w:sz w:val="24"/>
          <w:szCs w:val="24"/>
        </w:rPr>
        <w:t>: American Association of People with Disabilities</w:t>
      </w:r>
    </w:p>
    <w:p w14:paraId="34F9F59D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CL: Administration on Community Living </w:t>
      </w:r>
    </w:p>
    <w:p w14:paraId="745063BF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PRIL: Association for Programs for Rural Independent Living </w:t>
      </w:r>
    </w:p>
    <w:p w14:paraId="4B0F7CD0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ASAN</w:t>
      </w:r>
      <w:proofErr w:type="spellEnd"/>
      <w:r>
        <w:rPr>
          <w:rFonts w:ascii="Calibri" w:eastAsia="Calibri" w:hAnsi="Calibri" w:cs="Calibri"/>
          <w:sz w:val="24"/>
          <w:szCs w:val="24"/>
        </w:rPr>
        <w:t>: Autistic Self Advocacy Network</w:t>
      </w:r>
    </w:p>
    <w:p w14:paraId="2C341D18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AUCD</w:t>
      </w:r>
      <w:proofErr w:type="spellEnd"/>
      <w:r>
        <w:rPr>
          <w:rFonts w:ascii="Calibri" w:eastAsia="Calibri" w:hAnsi="Calibri" w:cs="Calibri"/>
          <w:sz w:val="24"/>
          <w:szCs w:val="24"/>
        </w:rPr>
        <w:t>: Association of University Centers on Disabilities</w:t>
      </w:r>
    </w:p>
    <w:p w14:paraId="664CD9EA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AP: Center for American Progress </w:t>
      </w:r>
    </w:p>
    <w:p w14:paraId="2D50C8B1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CD: Consortium for Citiz</w:t>
      </w:r>
      <w:r>
        <w:rPr>
          <w:rFonts w:ascii="Calibri" w:eastAsia="Calibri" w:hAnsi="Calibri" w:cs="Calibri"/>
          <w:sz w:val="24"/>
          <w:szCs w:val="24"/>
        </w:rPr>
        <w:t>ens with Disabilities</w:t>
      </w:r>
    </w:p>
    <w:p w14:paraId="0F2FEA3F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CDD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: Center for Development and Disability </w:t>
      </w:r>
    </w:p>
    <w:p w14:paraId="3C3A325A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CIL</w:t>
      </w:r>
      <w:proofErr w:type="spellEnd"/>
      <w:r>
        <w:rPr>
          <w:rFonts w:ascii="Calibri" w:eastAsia="Calibri" w:hAnsi="Calibri" w:cs="Calibri"/>
          <w:sz w:val="24"/>
          <w:szCs w:val="24"/>
        </w:rPr>
        <w:t>: Center for Independent Living</w:t>
      </w:r>
    </w:p>
    <w:p w14:paraId="1FAA7AC4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MS: Centers for Medicare and Medicaid Services </w:t>
      </w:r>
    </w:p>
    <w:p w14:paraId="6A348366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PR: Center for Public Representation </w:t>
      </w:r>
    </w:p>
    <w:p w14:paraId="7BA1C3DB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DRC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: Disability Rights California </w:t>
      </w:r>
    </w:p>
    <w:p w14:paraId="07E3A6AB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DREDF</w:t>
      </w:r>
      <w:proofErr w:type="spellEnd"/>
      <w:r>
        <w:rPr>
          <w:rFonts w:ascii="Calibri" w:eastAsia="Calibri" w:hAnsi="Calibri" w:cs="Calibri"/>
          <w:sz w:val="24"/>
          <w:szCs w:val="24"/>
        </w:rPr>
        <w:t>: Disability Rights Educat</w:t>
      </w:r>
      <w:r>
        <w:rPr>
          <w:rFonts w:ascii="Calibri" w:eastAsia="Calibri" w:hAnsi="Calibri" w:cs="Calibri"/>
          <w:sz w:val="24"/>
          <w:szCs w:val="24"/>
        </w:rPr>
        <w:t>ion and Defense Fund</w:t>
      </w:r>
    </w:p>
    <w:p w14:paraId="437D9635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DRP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: Disability Rights Pennsylvania </w:t>
      </w:r>
    </w:p>
    <w:p w14:paraId="43F84FE9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CC: Federal Communications Commission</w:t>
      </w:r>
    </w:p>
    <w:p w14:paraId="281E83A0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lastRenderedPageBreak/>
        <w:t>FEMA: Federal Emergency Management Agency</w:t>
      </w:r>
    </w:p>
    <w:p w14:paraId="35AC4CC5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HHS: Health and Human Services</w:t>
      </w:r>
    </w:p>
    <w:p w14:paraId="2E09EB86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HKS: Helen Keller Services</w:t>
      </w:r>
    </w:p>
    <w:p w14:paraId="4D9D31DF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ILRU</w:t>
      </w:r>
      <w:proofErr w:type="spellEnd"/>
      <w:r>
        <w:rPr>
          <w:rFonts w:ascii="Calibri" w:eastAsia="Calibri" w:hAnsi="Calibri" w:cs="Calibri"/>
          <w:sz w:val="24"/>
          <w:szCs w:val="24"/>
        </w:rPr>
        <w:t>: Independent Living Research Utilization</w:t>
      </w:r>
    </w:p>
    <w:p w14:paraId="228F08B6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NAD: Nationa</w:t>
      </w:r>
      <w:r>
        <w:rPr>
          <w:rFonts w:ascii="Calibri" w:eastAsia="Calibri" w:hAnsi="Calibri" w:cs="Calibri"/>
          <w:sz w:val="24"/>
          <w:szCs w:val="24"/>
        </w:rPr>
        <w:t>l Association of the Deaf</w:t>
      </w:r>
    </w:p>
    <w:p w14:paraId="644DF9A5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NCD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: National Council on Disability </w:t>
      </w:r>
    </w:p>
    <w:p w14:paraId="1E6F0C61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NCIL: National Council on Independent Living </w:t>
      </w:r>
    </w:p>
    <w:p w14:paraId="253AAC1F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NDC</w:t>
      </w:r>
      <w:proofErr w:type="spellEnd"/>
      <w:r>
        <w:rPr>
          <w:rFonts w:ascii="Calibri" w:eastAsia="Calibri" w:hAnsi="Calibri" w:cs="Calibri"/>
          <w:sz w:val="24"/>
          <w:szCs w:val="24"/>
        </w:rPr>
        <w:t>: National Deaf Center</w:t>
      </w:r>
    </w:p>
    <w:p w14:paraId="56E9F4A8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NDI: National Disability Institute </w:t>
      </w:r>
    </w:p>
    <w:p w14:paraId="685BB13D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NDRN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: National Disability Rights Network </w:t>
      </w:r>
    </w:p>
    <w:p w14:paraId="20AB53B1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CR: Office of Civil Rights (under HHS)</w:t>
      </w:r>
    </w:p>
    <w:p w14:paraId="67B681AB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ODI</w:t>
      </w:r>
      <w:r>
        <w:rPr>
          <w:rFonts w:ascii="Calibri" w:eastAsia="Calibri" w:hAnsi="Calibri" w:cs="Calibri"/>
          <w:sz w:val="24"/>
          <w:szCs w:val="24"/>
        </w:rPr>
        <w:t>C</w:t>
      </w:r>
      <w:proofErr w:type="spellEnd"/>
      <w:r>
        <w:rPr>
          <w:rFonts w:ascii="Calibri" w:eastAsia="Calibri" w:hAnsi="Calibri" w:cs="Calibri"/>
          <w:sz w:val="24"/>
          <w:szCs w:val="24"/>
        </w:rPr>
        <w:t>: Office of Disability Integration and Coordination (this is under FEMA)</w:t>
      </w:r>
    </w:p>
    <w:p w14:paraId="5F996B30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PIDS</w:t>
      </w:r>
      <w:proofErr w:type="spellEnd"/>
      <w:r>
        <w:rPr>
          <w:rFonts w:ascii="Calibri" w:eastAsia="Calibri" w:hAnsi="Calibri" w:cs="Calibri"/>
          <w:sz w:val="24"/>
          <w:szCs w:val="24"/>
        </w:rPr>
        <w:t>: Partnership for Inclusive Disaster Strategies</w:t>
      </w:r>
    </w:p>
    <w:p w14:paraId="1BB20A20" w14:textId="77777777" w:rsidR="003B1C7A" w:rsidRDefault="00396869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ILC: State Independent Living Council</w:t>
      </w:r>
    </w:p>
    <w:p w14:paraId="183B2081" w14:textId="77777777" w:rsidR="003B1C7A" w:rsidRDefault="003B1C7A">
      <w:pPr>
        <w:keepLines/>
        <w:spacing w:before="220" w:line="120" w:lineRule="auto"/>
        <w:rPr>
          <w:rFonts w:ascii="Calibri" w:eastAsia="Calibri" w:hAnsi="Calibri" w:cs="Calibri"/>
          <w:sz w:val="24"/>
          <w:szCs w:val="24"/>
        </w:rPr>
      </w:pPr>
    </w:p>
    <w:sectPr w:rsidR="003B1C7A">
      <w:headerReference w:type="default" r:id="rId13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5141B" w14:textId="77777777" w:rsidR="00396869" w:rsidRDefault="00396869">
      <w:pPr>
        <w:spacing w:line="240" w:lineRule="auto"/>
      </w:pPr>
      <w:r>
        <w:separator/>
      </w:r>
    </w:p>
  </w:endnote>
  <w:endnote w:type="continuationSeparator" w:id="0">
    <w:p w14:paraId="376C177F" w14:textId="77777777" w:rsidR="00396869" w:rsidRDefault="003968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4F5D1B" w14:textId="77777777" w:rsidR="00396869" w:rsidRDefault="00396869">
      <w:pPr>
        <w:spacing w:line="240" w:lineRule="auto"/>
      </w:pPr>
      <w:r>
        <w:separator/>
      </w:r>
    </w:p>
  </w:footnote>
  <w:footnote w:type="continuationSeparator" w:id="0">
    <w:p w14:paraId="33C0BFA1" w14:textId="77777777" w:rsidR="00396869" w:rsidRDefault="0039686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D1935" w14:textId="77777777" w:rsidR="003B1C7A" w:rsidRDefault="00396869">
    <w:r>
      <w:rPr>
        <w:noProof/>
      </w:rPr>
      <w:drawing>
        <wp:inline distT="114300" distB="114300" distL="114300" distR="114300" wp14:anchorId="4FC1D3AE" wp14:editId="59E29E77">
          <wp:extent cx="5943600" cy="1320800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1320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1061C6"/>
    <w:multiLevelType w:val="multilevel"/>
    <w:tmpl w:val="50E267CA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667757E"/>
    <w:multiLevelType w:val="multilevel"/>
    <w:tmpl w:val="59E626E6"/>
    <w:lvl w:ilvl="0">
      <w:start w:val="1"/>
      <w:numFmt w:val="bullet"/>
      <w:lvlText w:val="❖"/>
      <w:lvlJc w:val="left"/>
      <w:pPr>
        <w:ind w:left="720" w:hanging="360"/>
      </w:pPr>
      <w:rPr>
        <w:rFonts w:ascii="Calibri" w:eastAsia="Calibri" w:hAnsi="Calibri" w:cs="Calibri"/>
        <w:color w:val="201F1E"/>
        <w:sz w:val="23"/>
        <w:szCs w:val="23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6636365"/>
    <w:multiLevelType w:val="multilevel"/>
    <w:tmpl w:val="CD1C2E0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00F74EB"/>
    <w:multiLevelType w:val="multilevel"/>
    <w:tmpl w:val="7CC05D70"/>
    <w:lvl w:ilvl="0">
      <w:start w:val="1"/>
      <w:numFmt w:val="bullet"/>
      <w:lvlText w:val="❖"/>
      <w:lvlJc w:val="left"/>
      <w:pPr>
        <w:ind w:left="990" w:hanging="360"/>
      </w:pPr>
      <w:rPr>
        <w:rFonts w:ascii="Calibri" w:eastAsia="Calibri" w:hAnsi="Calibri" w:cs="Calibri"/>
        <w:color w:val="201F1E"/>
        <w:sz w:val="23"/>
        <w:szCs w:val="23"/>
        <w:u w:val="none"/>
      </w:rPr>
    </w:lvl>
    <w:lvl w:ilvl="1">
      <w:start w:val="1"/>
      <w:numFmt w:val="bullet"/>
      <w:lvlText w:val="➢"/>
      <w:lvlJc w:val="left"/>
      <w:pPr>
        <w:ind w:left="153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25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97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9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41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13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85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570" w:hanging="360"/>
      </w:pPr>
      <w:rPr>
        <w:u w:val="none"/>
      </w:rPr>
    </w:lvl>
  </w:abstractNum>
  <w:abstractNum w:abstractNumId="4" w15:restartNumberingAfterBreak="0">
    <w:nsid w:val="764869D3"/>
    <w:multiLevelType w:val="multilevel"/>
    <w:tmpl w:val="42ECC13A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B6E6DFC"/>
    <w:multiLevelType w:val="multilevel"/>
    <w:tmpl w:val="701AF03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TQzMDC1MDMzNTVU0lEKTi0uzszPAykwrAUAlq/wRSwAAAA="/>
  </w:docVars>
  <w:rsids>
    <w:rsidRoot w:val="003B1C7A"/>
    <w:rsid w:val="00105763"/>
    <w:rsid w:val="00396869"/>
    <w:rsid w:val="003B1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6E2E2"/>
  <w15:docId w15:val="{B20A50C7-46C8-4DA4-ABEB-DC0540875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c-c-d.org/fichiers/REAADI-and-COVID-letter-to-EdLabor.pdf" TargetMode="External"/><Relationship Id="rId117" Type="http://schemas.openxmlformats.org/officeDocument/2006/relationships/hyperlink" Target="https://www.usatoday.com/story/news/nation/2020/03/26/coronavirus-crisis-people-with-disabilities-discriminate/5082197002/?fbclid=IwAR0BnPdvudR9InGob5keU2NDdHGtSRJycAqY6QjjSfu4_-imSbZ-c5Wea_0" TargetMode="External"/><Relationship Id="rId21" Type="http://schemas.openxmlformats.org/officeDocument/2006/relationships/hyperlink" Target="https://docs.google.com/document/d/1WDyUrimvR7AgzxpFlK7ZlDs_1c2EGu1xcwb8YJ-HNH8/edit?usp=sharing" TargetMode="External"/><Relationship Id="rId42" Type="http://schemas.openxmlformats.org/officeDocument/2006/relationships/hyperlink" Target="http://reaadi.com/" TargetMode="External"/><Relationship Id="rId47" Type="http://schemas.openxmlformats.org/officeDocument/2006/relationships/hyperlink" Target="https://www.cms.gov/files/document/covid19-emergency-declaration-health-care-providers-fact-sheet.pdf" TargetMode="External"/><Relationship Id="rId63" Type="http://schemas.openxmlformats.org/officeDocument/2006/relationships/hyperlink" Target="https://www.ilru.org/projects/silc-net/silc-directory" TargetMode="External"/><Relationship Id="rId68" Type="http://schemas.openxmlformats.org/officeDocument/2006/relationships/hyperlink" Target="https://www.ncdps.gov/access-and-functional-needs-emergency-management" TargetMode="External"/><Relationship Id="rId84" Type="http://schemas.openxmlformats.org/officeDocument/2006/relationships/hyperlink" Target="https://www.sinsinvalid.org/news-1/2020/3/19/social-distancing-and-crip-survival-a-disability-centered-response-to-covid-19" TargetMode="External"/><Relationship Id="rId89" Type="http://schemas.openxmlformats.org/officeDocument/2006/relationships/hyperlink" Target="https://mailchi.mp/nationaldeafcenter/online-learning-tips-for-deaf-students-6395628?e=2a71a63432" TargetMode="External"/><Relationship Id="rId112" Type="http://schemas.openxmlformats.org/officeDocument/2006/relationships/hyperlink" Target="https://www.nytimes.com/2020/03/24/upshot/coronavirus-rationing-decisions-ethicists.html?smid=fb-share&amp;fbclid=IwAR1t58IUuFRE3JbVuyVUeYKJJKSdy0XU6c5zqjZmiyS_ynCxMdxXXBPWhoo" TargetMode="External"/><Relationship Id="rId133" Type="http://schemas.openxmlformats.org/officeDocument/2006/relationships/header" Target="header1.xml"/><Relationship Id="rId16" Type="http://schemas.openxmlformats.org/officeDocument/2006/relationships/hyperlink" Target="https://thearc.org/disability-discrimination-complaint-filed-over-covid-19-treatment-rationing-plan-in-washington-state/" TargetMode="External"/><Relationship Id="rId107" Type="http://schemas.openxmlformats.org/officeDocument/2006/relationships/hyperlink" Target="https://www.cnn.com/2020/03/21/us/ny-group-homes-coronavirus/index.html?fbclid=IwAR0M--I2Mrqj8xyymclNxwEHnolfk36mSSbjabl4l9RLyg7xADQtdGW_uNk" TargetMode="External"/><Relationship Id="rId11" Type="http://schemas.openxmlformats.org/officeDocument/2006/relationships/hyperlink" Target="https://www.disabilityrightsca.org/post/drc-letter-to-governor-newsom-responding-to-coronavirus-covid-19" TargetMode="External"/><Relationship Id="rId32" Type="http://schemas.openxmlformats.org/officeDocument/2006/relationships/hyperlink" Target="https://advocacymonitor.com/action-alert-tell-congress-to-include-people-with-disabilities-in-their-covid-19-response/" TargetMode="External"/><Relationship Id="rId37" Type="http://schemas.openxmlformats.org/officeDocument/2006/relationships/hyperlink" Target="https://www.aapd.com/press-releases/civil-rights-letter-covid-19/" TargetMode="External"/><Relationship Id="rId53" Type="http://schemas.openxmlformats.org/officeDocument/2006/relationships/hyperlink" Target="https://youtu.be/0w-VHwdi7WE" TargetMode="External"/><Relationship Id="rId58" Type="http://schemas.openxmlformats.org/officeDocument/2006/relationships/hyperlink" Target="https://www.hhs.gov/civil-rights/filing-a-complaint/complaint-process/index.html" TargetMode="External"/><Relationship Id="rId74" Type="http://schemas.openxmlformats.org/officeDocument/2006/relationships/hyperlink" Target="https://www.colorado.gov/hcpf/covid-19-provider-information" TargetMode="External"/><Relationship Id="rId79" Type="http://schemas.openxmlformats.org/officeDocument/2006/relationships/hyperlink" Target="http://www.jik.com/pubs/HealthPlanEmergRoles.pdf" TargetMode="External"/><Relationship Id="rId102" Type="http://schemas.openxmlformats.org/officeDocument/2006/relationships/hyperlink" Target="https://www.kqed.org/news/11806414/coronavirus-how-these-disabled-activists-are-taking-matters-into-their-own-sanitized-hands" TargetMode="External"/><Relationship Id="rId123" Type="http://schemas.openxmlformats.org/officeDocument/2006/relationships/hyperlink" Target="https://www.nytimes.com/2020/03/28/us/coronavirus-disabilities-handicapped-rationing-ventilators-triage.html?auth=login-email&amp;login=email&amp;referringSource=articleShare&amp;fbclid=IwAR3BysFOnKHTPGZxOa9NO3fH0pck-bRTN0KwC-XTMBm8EAF_0WlkL4y0Pus" TargetMode="External"/><Relationship Id="rId128" Type="http://schemas.openxmlformats.org/officeDocument/2006/relationships/hyperlink" Target="https://amp.theguardian.com/society/2020/apr/01/ventilators-may-be-taken-from-stable-coronavirus-patients-for-healthier-ones-bma-says?__twitter_impression=true&amp;fbclid=IwAR0oRkHO7WO7Q53szjmT-cpq9pV8Ubk0oya3lg532RN7U2PHS4VNuVDU8jE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www.internetessentials.com/covid19" TargetMode="External"/><Relationship Id="rId95" Type="http://schemas.openxmlformats.org/officeDocument/2006/relationships/hyperlink" Target="https://www.autism-society.org/covid-19/" TargetMode="External"/><Relationship Id="rId14" Type="http://schemas.openxmlformats.org/officeDocument/2006/relationships/hyperlink" Target="http://www.c-c-d.org/fichiers/Letter-re-COVID-19-and-Disability-Discrimination-final.pdf" TargetMode="External"/><Relationship Id="rId22" Type="http://schemas.openxmlformats.org/officeDocument/2006/relationships/hyperlink" Target="https://drive.google.com/file/d/1_mGn9zYx3O6iAUf4XLJvz_uj1JHvC5TL/view?usp=sharing" TargetMode="External"/><Relationship Id="rId27" Type="http://schemas.openxmlformats.org/officeDocument/2006/relationships/hyperlink" Target="http://www.c-c-d.org/fichiers/REAADI-and-COVID-letter-to-TI.pdf" TargetMode="External"/><Relationship Id="rId30" Type="http://schemas.openxmlformats.org/officeDocument/2006/relationships/hyperlink" Target="https://www.accessliving.org/newsroom/action-alerts/urgent-action-alert-looking-at-disability-advocacy-during-covid-19-crisis-and-beyond/" TargetMode="External"/><Relationship Id="rId35" Type="http://schemas.openxmlformats.org/officeDocument/2006/relationships/hyperlink" Target="https://autisticadvocacy.org/2020/03/action-alert-covid19-relief/" TargetMode="External"/><Relationship Id="rId43" Type="http://schemas.openxmlformats.org/officeDocument/2006/relationships/hyperlink" Target="https://medicaid.publicrep.org/wp-content/uploads/2017/06/CARES-Act-and-Disability-Priorities.pdf" TargetMode="External"/><Relationship Id="rId48" Type="http://schemas.openxmlformats.org/officeDocument/2006/relationships/hyperlink" Target="https://www.cms.gov/outreach-education/partner-resources/coronavirus-covid-19-partner-toolkit" TargetMode="External"/><Relationship Id="rId56" Type="http://schemas.openxmlformats.org/officeDocument/2006/relationships/hyperlink" Target="https://mcusercontent.com/ee4ede4e4b843b579fff1fd86/files/72ae77aa-a5e5-4012-aa37-8aec21065aaa/FEMA_ODIC_Response_COVID_19_3_23_20_.pdf" TargetMode="External"/><Relationship Id="rId64" Type="http://schemas.openxmlformats.org/officeDocument/2006/relationships/hyperlink" Target="https://www.nacdd.org/councils/" TargetMode="External"/><Relationship Id="rId69" Type="http://schemas.openxmlformats.org/officeDocument/2006/relationships/hyperlink" Target="https://www.piercecountywa.gov/4236/Access-and-Functional-Needs-Program" TargetMode="External"/><Relationship Id="rId77" Type="http://schemas.openxmlformats.org/officeDocument/2006/relationships/hyperlink" Target="http://www.jik.com/Mobile%20Devices.pdf" TargetMode="External"/><Relationship Id="rId100" Type="http://schemas.openxmlformats.org/officeDocument/2006/relationships/hyperlink" Target="https://paho.webex.com/recordingservice/sites/paho/recording/165e6038f32745d0a83383e16f4364d1" TargetMode="External"/><Relationship Id="rId105" Type="http://schemas.openxmlformats.org/officeDocument/2006/relationships/hyperlink" Target="https://www.huffpost.com/entry/coronavirus-students-with-disabilities_n_5e73fde9c5b6eab779452c40?fbclid=IwAR2HUZPODeSTxnzgmBBq0tR_T66SUM4AlgdDue8p1NHiAwV8dqAFflUj0yQ" TargetMode="External"/><Relationship Id="rId113" Type="http://schemas.openxmlformats.org/officeDocument/2006/relationships/hyperlink" Target="https://www.thenation.com/article/society/immunocompromised-children-coronavirus/" TargetMode="External"/><Relationship Id="rId118" Type="http://schemas.openxmlformats.org/officeDocument/2006/relationships/hyperlink" Target="https://thehill.com/policy/healthcare/489685-disabled-advocates-warn-coronavirus-stimulus-does-not-address-pandemics?amp&amp;__twitter_impression=true&amp;fbclid=IwAR1PJX_Q99Z-OI_7zRIUAzfHsziurxEGIfCdpMfobTmY8m9490aUYLdk6QY" TargetMode="External"/><Relationship Id="rId126" Type="http://schemas.openxmlformats.org/officeDocument/2006/relationships/hyperlink" Target="https://www.inquirer.com/health/coronavirus/coronavirus-pennsylvania-disability-accessibility-accommodations-20200331.html?fbclid=IwAR3K3LfGGEOuQOPrRLG0N1qWa3BRwo9zr1ifQW9Oim3AI3ljXage4bzgExY" TargetMode="External"/><Relationship Id="rId134" Type="http://schemas.openxmlformats.org/officeDocument/2006/relationships/fontTable" Target="fontTable.xml"/><Relationship Id="rId8" Type="http://schemas.openxmlformats.org/officeDocument/2006/relationships/hyperlink" Target="https://tinyurl.com/letter-wh" TargetMode="External"/><Relationship Id="rId51" Type="http://schemas.openxmlformats.org/officeDocument/2006/relationships/hyperlink" Target="https://www2.ed.gov/policy/speced/guid/idea/memosdcltrs/qa-covid-19-03-12-2020.pdf" TargetMode="External"/><Relationship Id="rId72" Type="http://schemas.openxmlformats.org/officeDocument/2006/relationships/hyperlink" Target="https://mycolorado.state.co.us/" TargetMode="External"/><Relationship Id="rId80" Type="http://schemas.openxmlformats.org/officeDocument/2006/relationships/hyperlink" Target="https://pva-cdnendpoint.azureedge.net/prod/libraries/media/pva/library/pdfs/wc-at-covid-19-precautions-2020-03-26-1754.pdf" TargetMode="External"/><Relationship Id="rId85" Type="http://schemas.openxmlformats.org/officeDocument/2006/relationships/hyperlink" Target="https://communicationfirst.org/covid-19/" TargetMode="External"/><Relationship Id="rId93" Type="http://schemas.openxmlformats.org/officeDocument/2006/relationships/hyperlink" Target="https://howtogeton.wordpress.com/will-disabled-people-get-stimulus-checks/?fbclid=IwAR18jbTX2CWpwajKLf-z7IBlEck-kH1y8bEgX_LBDcCTkaGmN0is4EYdpkY" TargetMode="External"/><Relationship Id="rId98" Type="http://schemas.openxmlformats.org/officeDocument/2006/relationships/hyperlink" Target="https://www.youtube.com/watch?v=4ntWIWo7ZZM&amp;feature=youtu.be&amp;fbclid=IwAR24bgdQviVGFMEL1ENOeg_FqdJG3wfkfJ_BUU5BNiBdIGWHJ64eHMvWqGI" TargetMode="External"/><Relationship Id="rId121" Type="http://schemas.openxmlformats.org/officeDocument/2006/relationships/hyperlink" Target="https://www.americanprogress.org/issues/disability/news/2020/03/27/482378/coronavirus-proposals-leave-disability-community-behind/?fbclid=IwAR3JURKt0flh2Mpml2dkFxiiFjiWH_I4sQUCXtRLmnBck86llzed5GxjLSA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lifenews-wpengine.netdna-ssl.com/wp-content/uploads/2020/03/ncdhhsletter.pdf" TargetMode="External"/><Relationship Id="rId17" Type="http://schemas.openxmlformats.org/officeDocument/2006/relationships/hyperlink" Target="https://www.disabilityrightsca.org/post/disability-rights-california-calls-upon-state-policy-makers-and-medical-providers-to-act-now" TargetMode="External"/><Relationship Id="rId25" Type="http://schemas.openxmlformats.org/officeDocument/2006/relationships/hyperlink" Target="https://thearc.org/coronavirus-relief-bill-the-arc-fights-for-disability-community/" TargetMode="External"/><Relationship Id="rId33" Type="http://schemas.openxmlformats.org/officeDocument/2006/relationships/hyperlink" Target="https://www.aapd.com/action-alert-covid-relief/" TargetMode="External"/><Relationship Id="rId38" Type="http://schemas.openxmlformats.org/officeDocument/2006/relationships/hyperlink" Target="https://tinyurl.com/TakeAction-Alert" TargetMode="External"/><Relationship Id="rId46" Type="http://schemas.openxmlformats.org/officeDocument/2006/relationships/hyperlink" Target="https://www.naccho.org/uploads/downloadable-resources/Capacity-Building-Toolkit-for-Aging-and-Disability-Networks-2-5-19.pdf" TargetMode="External"/><Relationship Id="rId59" Type="http://schemas.openxmlformats.org/officeDocument/2006/relationships/hyperlink" Target="https://www.hhs.gov/sites/default/files/ocr-bulletin-3-28-20.pdf" TargetMode="External"/><Relationship Id="rId67" Type="http://schemas.openxmlformats.org/officeDocument/2006/relationships/hyperlink" Target="https://www.colorado.gov/pacific/dhsem/access-and-functional-needs" TargetMode="External"/><Relationship Id="rId103" Type="http://schemas.openxmlformats.org/officeDocument/2006/relationships/hyperlink" Target="https://www.lifenews.com/2020/03/18/disabled-patients-could-have-their-ventilators-taken-away-under-coronavirus-health-care-rationing/" TargetMode="External"/><Relationship Id="rId108" Type="http://schemas.openxmlformats.org/officeDocument/2006/relationships/hyperlink" Target="https://www.nytimes.com/2020/03/23/us/coronavirus-washington-triage-disabled-handicapped.html?smid=fb-share&amp;fbclid=IwAR32XZ_CFeYbStTym5l3Y-HU91rk8bcNVHr1MSbE5O_HJYh6VxY0ps9ZAMo" TargetMode="External"/><Relationship Id="rId116" Type="http://schemas.openxmlformats.org/officeDocument/2006/relationships/hyperlink" Target="https://www.usatoday.com/story/news/investigations/2020/03/26/coronavirus-strains-home-health-care-putting-vulnerable-risk/5083219002/?fbclid=IwAR1PJX_Q99Z-OI_7zRIUAzfHsziurxEGIfCdpMfobTmY8m9490aUYLdk6QY" TargetMode="External"/><Relationship Id="rId124" Type="http://schemas.openxmlformats.org/officeDocument/2006/relationships/hyperlink" Target="https://www.npr.org/2020/03/28/823254597/hhs-warns-states-not-to-put-people-with-disabilities-at-the-back-of-the-line-for?fbclid=IwAR2IpQ63qn6g9vYWaCxT8eObkwxSzsgXeO-9TWdvSlOLbjALMMjJygujS14" TargetMode="External"/><Relationship Id="rId129" Type="http://schemas.openxmlformats.org/officeDocument/2006/relationships/hyperlink" Target="https://about.nextdoor.com/" TargetMode="External"/><Relationship Id="rId20" Type="http://schemas.openxmlformats.org/officeDocument/2006/relationships/hyperlink" Target="https://dredf.org/wp-content/uploads/2020/03/DREDF-Know-Your-Rights-COVID-19-03-27-2020-English-Spanish.pdf?mc_cid=b6dd4a0a1a&amp;mc_eid=c330c83765" TargetMode="External"/><Relationship Id="rId41" Type="http://schemas.openxmlformats.org/officeDocument/2006/relationships/hyperlink" Target="https://www.aging.senate.gov/imo/media/doc/Seniors%20and%20PWD%20COVID%2019%20Relief%20Act%20OnePager%202.pdf" TargetMode="External"/><Relationship Id="rId54" Type="http://schemas.openxmlformats.org/officeDocument/2006/relationships/hyperlink" Target="https://docs.fcc.gov/public/attachments/DA-19-855A1.pdf" TargetMode="External"/><Relationship Id="rId62" Type="http://schemas.openxmlformats.org/officeDocument/2006/relationships/hyperlink" Target="https://www.ilru.org/projects/cil-net/cil-center-and-association-directory" TargetMode="External"/><Relationship Id="rId70" Type="http://schemas.openxmlformats.org/officeDocument/2006/relationships/hyperlink" Target="https://www.gov.ca.gov/wp-content/uploads/2020/03/3.17.20-N-29-20-EO.pdf" TargetMode="External"/><Relationship Id="rId75" Type="http://schemas.openxmlformats.org/officeDocument/2006/relationships/hyperlink" Target="https://www.colorado.gov/pacific/sites/default/files/COVID%20Emergency%20Waiver%20Overview%20-%203-30-2020.pdf" TargetMode="External"/><Relationship Id="rId83" Type="http://schemas.openxmlformats.org/officeDocument/2006/relationships/hyperlink" Target="https://www.nationaldisabilityinstitute.org/webinars/coronavirus-listening-sessions/" TargetMode="External"/><Relationship Id="rId88" Type="http://schemas.openxmlformats.org/officeDocument/2006/relationships/hyperlink" Target="https://www.helenkeller.org/hks/resources-consumers-and-professionals-during-covid-19" TargetMode="External"/><Relationship Id="rId91" Type="http://schemas.openxmlformats.org/officeDocument/2006/relationships/hyperlink" Target="https://www.patientprovidercommunication.org/" TargetMode="External"/><Relationship Id="rId96" Type="http://schemas.openxmlformats.org/officeDocument/2006/relationships/hyperlink" Target="https://www.ilru.org/resources-covid-19" TargetMode="External"/><Relationship Id="rId111" Type="http://schemas.openxmlformats.org/officeDocument/2006/relationships/hyperlink" Target="https://www.spectrumnews.org/opinion/viewpoint/how-governments-should-maintain-disability-services-during-the-pandemic/amp/?__twitter_impression=true&amp;fbclid=IwAR1ZcUb-bT1cFnD3WmHOIMfkCbMxZ9URzwLRxVCo1jL2IUNicevXc-4nmns" TargetMode="External"/><Relationship Id="rId132" Type="http://schemas.openxmlformats.org/officeDocument/2006/relationships/hyperlink" Target="https://docs.google.com/document/d/1RMz_3arhWBaKAFEOeppscX64U6ta-QuF0RQNif1r608/edi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dredf.org/letter-to-governor-newsom-prohibit-healthcare-rationing-based-on-disability/?fbclid=IwAR0i6_sW4tzJpm227c8mw9TVGUXYo0J_B6x4z1aNjo_G3yPiPz9GZ7naM5g" TargetMode="External"/><Relationship Id="rId23" Type="http://schemas.openxmlformats.org/officeDocument/2006/relationships/hyperlink" Target="http://nwadacenter.org/sites/adanw/files/files/Fact%20Sheet%20Accessibility%20at%20Drive-Thru%20Medical%20Sites.pdf" TargetMode="External"/><Relationship Id="rId28" Type="http://schemas.openxmlformats.org/officeDocument/2006/relationships/hyperlink" Target="http://www.c-c-d.org/fichiers/CCD-COVID-19-Letter-to-Senate.pdf" TargetMode="External"/><Relationship Id="rId36" Type="http://schemas.openxmlformats.org/officeDocument/2006/relationships/hyperlink" Target="https://www.aucd.org/template/news.cfm?news_id=14610&amp;parent=16&amp;parent_title=Home&amp;url=/template/index.cfm?" TargetMode="External"/><Relationship Id="rId49" Type="http://schemas.openxmlformats.org/officeDocument/2006/relationships/hyperlink" Target="https://www.medicaid.gov/medicaid/home-community-based-services/home-community-based-services-authorities/home-community-based-services-1915c/index.html" TargetMode="External"/><Relationship Id="rId57" Type="http://schemas.openxmlformats.org/officeDocument/2006/relationships/hyperlink" Target="https://www.portarthurtx.gov/DocumentCenter/View/7773/FEMA-Accessible-Public-Service-Announcements-3212020" TargetMode="External"/><Relationship Id="rId106" Type="http://schemas.openxmlformats.org/officeDocument/2006/relationships/hyperlink" Target="https://thehill.com/blogs/congress-blog/healthcare/488579-as-congress-considers-its-frontline-defenses-against-covid-19?fbclid=IwAR2gfXJgTtfu3AAgUtrqKesfKpzTC24guo8cIxxSFvQamP1BMBEpAOgKkqs" TargetMode="External"/><Relationship Id="rId114" Type="http://schemas.openxmlformats.org/officeDocument/2006/relationships/hyperlink" Target="https://theappeal.org/coronavirus-disabilities/?fbclid=IwAR33QJpf2R-j59c2mQl4yrONLet2oQuTJ5JwTX2YvB5NMMRV__9aVq5MI9o" TargetMode="External"/><Relationship Id="rId119" Type="http://schemas.openxmlformats.org/officeDocument/2006/relationships/hyperlink" Target="https://www.huffpost.com/entry/people-with-disabilities-disabled-coronavirus_n_5e7cc683c5b6256a7a2628b0" TargetMode="External"/><Relationship Id="rId127" Type="http://schemas.openxmlformats.org/officeDocument/2006/relationships/hyperlink" Target="https://www.nytimes.com/2020/03/31/obituaries/april-dunn-dead-coronavirus.html?fbclid=IwAR0Xu7bRcO9IWCrN0JZEPTjQJqAZhKyK7Ty6P1IdfPC3vdVKHfM6k-pJ6QI" TargetMode="External"/><Relationship Id="rId10" Type="http://schemas.openxmlformats.org/officeDocument/2006/relationships/hyperlink" Target="https://www.aapd.com/template-disability-letter-for-insurance-commissioners-re-covid-19/" TargetMode="External"/><Relationship Id="rId31" Type="http://schemas.openxmlformats.org/officeDocument/2006/relationships/hyperlink" Target="https://medicaid.publicrep.org/feature/covid-19/" TargetMode="External"/><Relationship Id="rId44" Type="http://schemas.openxmlformats.org/officeDocument/2006/relationships/hyperlink" Target="https://mailchi.mp/disasterstrategies/legislative-recommendations-for-public-health-emergencies-disasters" TargetMode="External"/><Relationship Id="rId52" Type="http://schemas.openxmlformats.org/officeDocument/2006/relationships/hyperlink" Target="https://www.fcc.gov/consumers/guides/accessibility-emergency-information-television" TargetMode="External"/><Relationship Id="rId60" Type="http://schemas.openxmlformats.org/officeDocument/2006/relationships/hyperlink" Target="https://ncil.org/covid-19/" TargetMode="External"/><Relationship Id="rId65" Type="http://schemas.openxmlformats.org/officeDocument/2006/relationships/hyperlink" Target="https://www.ndrn.org/about/ndrn-member-agencies/" TargetMode="External"/><Relationship Id="rId73" Type="http://schemas.openxmlformats.org/officeDocument/2006/relationships/hyperlink" Target="https://www.colorado.gov/hcpf/covid-resources-county-and-eligibility-partners" TargetMode="External"/><Relationship Id="rId78" Type="http://schemas.openxmlformats.org/officeDocument/2006/relationships/hyperlink" Target="http://www.jik.com/c19.html" TargetMode="External"/><Relationship Id="rId81" Type="http://schemas.openxmlformats.org/officeDocument/2006/relationships/hyperlink" Target="http://www.disabilitydemands.org" TargetMode="External"/><Relationship Id="rId86" Type="http://schemas.openxmlformats.org/officeDocument/2006/relationships/hyperlink" Target="https://files.nc.gov/ncdps/AccessFunctionalNeedsToolKit_Final.pdf" TargetMode="External"/><Relationship Id="rId94" Type="http://schemas.openxmlformats.org/officeDocument/2006/relationships/hyperlink" Target="https://www.spinabifidaassociation.org/news/coronavirus2020/?fbclid=IwAR30NaVUJY3WuJ3u_r-nB3aPSIoB7Z6mY6TXcjsjNmGxPJtgEz6s6Ibv_4w" TargetMode="External"/><Relationship Id="rId99" Type="http://schemas.openxmlformats.org/officeDocument/2006/relationships/hyperlink" Target="https://www.nationaldisabilityinstitute.org/webinars/coronavirus-listening-sessions/" TargetMode="External"/><Relationship Id="rId101" Type="http://schemas.openxmlformats.org/officeDocument/2006/relationships/hyperlink" Target="https://www.buzzfeednews.com/article/briannasacks/deaf-students-coronavirus-lockdown-challenges?utm_source=dynamic&amp;utm_campaign=bfsharefacebook&amp;ref=mobile_share&amp;fbclid=IwAR3bO2O8lqsoTxRZ-UB6aK2o8lsNwLIw-vLkqTARQoe8bbXxWWZLF-tybww" TargetMode="External"/><Relationship Id="rId122" Type="http://schemas.openxmlformats.org/officeDocument/2006/relationships/hyperlink" Target="https://news.yahoo.com/ventilators-limited-disabled-rationing-plans-183400260.html?soc_src=hl-viewer&amp;soc_trk=fb" TargetMode="External"/><Relationship Id="rId130" Type="http://schemas.openxmlformats.org/officeDocument/2006/relationships/hyperlink" Target="https://lotsahelpinghands.com/" TargetMode="External"/><Relationship Id="rId13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tinyurl.com/PASrecommendations" TargetMode="External"/><Relationship Id="rId13" Type="http://schemas.openxmlformats.org/officeDocument/2006/relationships/hyperlink" Target="https://www.nad.org/letter-to-white-house-about-coronavirus-conferences/?fbclid=IwAR3cOlk7wwPzz46ABHyQGCuaeFF1sJ7XcZ7M2baLJNqrbZGHxodPiz3F1PE" TargetMode="External"/><Relationship Id="rId18" Type="http://schemas.openxmlformats.org/officeDocument/2006/relationships/hyperlink" Target="https://dredf.org/the-illegality-of-medical-rationing-on-the-basis-of-disability/?fbclid=IwAR21qboWw-JbaMpkGvj2rzzRgBLtYVqIRIi5teK7p5j3sRbq_4-ozDCQwPo" TargetMode="External"/><Relationship Id="rId39" Type="http://schemas.openxmlformats.org/officeDocument/2006/relationships/hyperlink" Target="https://www.centerforpublicrep.org/news/tell-congress-now-that-the-newly-proposed-coronavirus-response-bill-must-include-disability-priorities/" TargetMode="External"/><Relationship Id="rId109" Type="http://schemas.openxmlformats.org/officeDocument/2006/relationships/hyperlink" Target="https://www.nytimes.com/2020/03/23/opinion/coronavirus-ventilators-triage-disability.html?fbclid=IwAR0dkyp-hB_u20IEV73Di_W_9cNY-GbhwWFt6Ogp1cAnHn_k2V57nvIHvJU" TargetMode="External"/><Relationship Id="rId34" Type="http://schemas.openxmlformats.org/officeDocument/2006/relationships/hyperlink" Target="https://disabilityadvocacynetwork.org/app/make-a-call?0&amp;engagementId=506895&amp;_ga=2.24331518.596517137.1584895019-363830505.1584371992" TargetMode="External"/><Relationship Id="rId50" Type="http://schemas.openxmlformats.org/officeDocument/2006/relationships/hyperlink" Target="https://www2.ed.gov/about/offices/list/ocr/docs/ocr-coronavirus-fact-sheet.pdf" TargetMode="External"/><Relationship Id="rId55" Type="http://schemas.openxmlformats.org/officeDocument/2006/relationships/hyperlink" Target="http://www.fcc.gov/accessibilitycomplaints." TargetMode="External"/><Relationship Id="rId76" Type="http://schemas.openxmlformats.org/officeDocument/2006/relationships/hyperlink" Target="http://www.jik.com/pubs/PAS-EP.pdf" TargetMode="External"/><Relationship Id="rId97" Type="http://schemas.openxmlformats.org/officeDocument/2006/relationships/hyperlink" Target="https://www.respectability.org/2020/03/webinar-covid-19-disability-mental-health/" TargetMode="External"/><Relationship Id="rId104" Type="http://schemas.openxmlformats.org/officeDocument/2006/relationships/hyperlink" Target="https://www.americanprogress.org/press/statement/2020/03/19/482067/statement-caps-neera-tanden-leader-mcconnells-coronavirus-phase-3-legislative-proposal/" TargetMode="External"/><Relationship Id="rId120" Type="http://schemas.openxmlformats.org/officeDocument/2006/relationships/hyperlink" Target="https://www.wibw.com/content/news/Disability-groups-file--569173881.html?fbclid=IwAR3N7ScbVV0KtB1ASxwNR6agZmyVdpAarK9VWXSQuE9OmgZc68RT4iZ0veg" TargetMode="External"/><Relationship Id="rId125" Type="http://schemas.openxmlformats.org/officeDocument/2006/relationships/hyperlink" Target="https://thehill.com/policy/healthcare/489982-trump-administration-says-people-with-disabilities-must-not-be-denied?fbclid=IwAR1BbAauyjpJrILJElItNHEZ1MYI43zlF2f2dtJ9pmQexSysWlsEDheeEUg" TargetMode="External"/><Relationship Id="rId7" Type="http://schemas.openxmlformats.org/officeDocument/2006/relationships/hyperlink" Target="https://tinyurl.com/COVID19CallToAction" TargetMode="External"/><Relationship Id="rId71" Type="http://schemas.openxmlformats.org/officeDocument/2006/relationships/hyperlink" Target="https://www.cdss.ca.gov/Portals/9/Additional-Resources/Letters-and-Notices/ACLs/2020/20-29.pdf" TargetMode="External"/><Relationship Id="rId92" Type="http://schemas.openxmlformats.org/officeDocument/2006/relationships/hyperlink" Target="https://www.mass.gov/doc/show-me-a-communication-tool-for-emergency-shelters/download" TargetMode="External"/><Relationship Id="rId2" Type="http://schemas.openxmlformats.org/officeDocument/2006/relationships/styles" Target="styles.xml"/><Relationship Id="rId29" Type="http://schemas.openxmlformats.org/officeDocument/2006/relationships/hyperlink" Target="https://advocacymonitor.com/letter-of-support-for-funding-for-cils-in-the-next-covid-19-package/" TargetMode="External"/><Relationship Id="rId24" Type="http://schemas.openxmlformats.org/officeDocument/2006/relationships/hyperlink" Target="https://www.surveygizmo.com/s3/5525689/IL-NET-s-COVID-19-Related-Forced-Institutionalization?fbclid=IwAR0hpSKsKBMnXLP3xhJ0gm_HugkUJFU-bscXW4DriesRTPqgatwkbvrohFo" TargetMode="External"/><Relationship Id="rId40" Type="http://schemas.openxmlformats.org/officeDocument/2006/relationships/hyperlink" Target="https://ndrn.salsalabs.org/protectidea/index.html" TargetMode="External"/><Relationship Id="rId45" Type="http://schemas.openxmlformats.org/officeDocument/2006/relationships/hyperlink" Target="https://advocacymonitor.com/covid-19-update-from-the-administration-for-community-living/" TargetMode="External"/><Relationship Id="rId66" Type="http://schemas.openxmlformats.org/officeDocument/2006/relationships/hyperlink" Target="https://www.caloes.ca.gov/cal-oes-divisions/access-functional-needs" TargetMode="External"/><Relationship Id="rId87" Type="http://schemas.openxmlformats.org/officeDocument/2006/relationships/hyperlink" Target="https://mailchi.mp/healthcareready/covid-19-update-4194714?e=a3e78ea34e" TargetMode="External"/><Relationship Id="rId110" Type="http://schemas.openxmlformats.org/officeDocument/2006/relationships/hyperlink" Target="https://www.npr.org/2020/03/23/820398531/people-with-disabilities-say-rationing-care-policies-violate-civil-rights?fbclid=IwAR1nxcGeXWzDfqp0i8SPBFuq-Ty_z0ImiWqCcMKOZA9ryJQltjpah3Y6wK0" TargetMode="External"/><Relationship Id="rId115" Type="http://schemas.openxmlformats.org/officeDocument/2006/relationships/hyperlink" Target="https://www.huffpost.com/entry/coronavirus-healthcare-rationing-medical-ethics-disability_n_5e7a2b0dc5b6f5b7c54bb117?guce_referrer=aHR0cDovL20uZmFjZWJvb2suY29tLw&amp;guce_referrer_sig=AQAAADkwjudhj_gjHQDQZz9vzfrgxAqB-qoUKoBU0FdNqexvutLWQVFuY8C7jwCWmwz9Ki5BKfO87lL7RO7pnLjKv8C2KLp6kyM19jVS4PY9MgRQJo9skIpt_76u9hBms5g-_DeLDH6ph3ysYZ0JLPALxVoDS_GxnHImJCK3f6yEaQI_&amp;fbclid=IwAR1CsM6it-3h4BPDrpYOi2foonTL84HZfHylrcyHqUkS41hy_KJd0ujoVDo&amp;guccounter=2" TargetMode="External"/><Relationship Id="rId131" Type="http://schemas.openxmlformats.org/officeDocument/2006/relationships/hyperlink" Target="https://www.mutualaidhub.org/" TargetMode="External"/><Relationship Id="rId61" Type="http://schemas.openxmlformats.org/officeDocument/2006/relationships/hyperlink" Target="https://www.april-rural.org/" TargetMode="External"/><Relationship Id="rId82" Type="http://schemas.openxmlformats.org/officeDocument/2006/relationships/hyperlink" Target="http://www.cdd.unm.edu/other-disability-programs/first-responders/index.html" TargetMode="External"/><Relationship Id="rId19" Type="http://schemas.openxmlformats.org/officeDocument/2006/relationships/hyperlink" Target="https://www.disabilityrightspa.org/newsroom/a-letter-to-governor-wolf-regarding-medical-rationing-in-pennsylvania/?fbclid=IwAR23PGHO6yrQiPFPaHY1k7szAHvpPDVGi4XqpNjcE0RC3-Edy3dxxPzgIj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4547</Words>
  <Characters>25919</Characters>
  <Application>Microsoft Office Word</Application>
  <DocSecurity>0</DocSecurity>
  <Lines>215</Lines>
  <Paragraphs>60</Paragraphs>
  <ScaleCrop>false</ScaleCrop>
  <Company/>
  <LinksUpToDate>false</LinksUpToDate>
  <CharactersWithSpaces>30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e Kailes</dc:creator>
  <cp:lastModifiedBy>June Kailes</cp:lastModifiedBy>
  <cp:revision>2</cp:revision>
  <dcterms:created xsi:type="dcterms:W3CDTF">2020-04-01T22:00:00Z</dcterms:created>
  <dcterms:modified xsi:type="dcterms:W3CDTF">2020-04-01T22:00:00Z</dcterms:modified>
</cp:coreProperties>
</file>